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134D4" w14:textId="77777777" w:rsidR="00451CE5" w:rsidRPr="00EA4676" w:rsidRDefault="00EA4676" w:rsidP="00EA4676">
      <w:pPr>
        <w:spacing w:line="240" w:lineRule="atLeast"/>
        <w:ind w:right="856" w:firstLine="459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4"/>
          <w:lang w:eastAsia="en-US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601D5E3C" wp14:editId="61B51FF4">
                <wp:simplePos x="0" y="0"/>
                <wp:positionH relativeFrom="margin">
                  <wp:posOffset>1818731</wp:posOffset>
                </wp:positionH>
                <wp:positionV relativeFrom="paragraph">
                  <wp:posOffset>459649</wp:posOffset>
                </wp:positionV>
                <wp:extent cx="1844675" cy="0"/>
                <wp:effectExtent l="0" t="0" r="0" b="0"/>
                <wp:wrapNone/>
                <wp:docPr id="1001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844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893CC2" id="Straight Connector 4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143.2pt,36.2pt" to="288.45pt,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" strokecolor="black [3200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451CE5" w:rsidRPr="00451CE5">
        <w:rPr>
          <w:rFonts w:ascii="Times New Roman" w:hAnsi="Times New Roman" w:cs="Times New Roman"/>
          <w:b/>
          <w:sz w:val="28"/>
          <w:szCs w:val="24"/>
        </w:rPr>
        <w:t>CỘNG HÒA XÃ HỘI CHỦ NGHĨA VIỆT NAM</w:t>
      </w:r>
      <w:r>
        <w:rPr>
          <w:rFonts w:ascii="Times New Roman" w:hAnsi="Times New Roman" w:cs="Times New Roman"/>
          <w:b/>
          <w:sz w:val="28"/>
          <w:szCs w:val="24"/>
        </w:rPr>
        <w:br/>
      </w:r>
      <w:r w:rsidR="00451CE5" w:rsidRPr="008C5FB1">
        <w:rPr>
          <w:rFonts w:ascii="Times New Roman" w:hAnsi="Times New Roman" w:cs="Times New Roman"/>
          <w:b/>
          <w:sz w:val="24"/>
        </w:rPr>
        <w:t>Độc lập – Tự do – Hạnh phúc</w:t>
      </w:r>
    </w:p>
    <w:p w14:paraId="6F149CB4" w14:textId="77777777" w:rsidR="00EA4676" w:rsidRDefault="00EA4676" w:rsidP="00451CE5">
      <w:pPr>
        <w:tabs>
          <w:tab w:val="left" w:pos="1669"/>
          <w:tab w:val="right" w:pos="11482"/>
        </w:tabs>
        <w:spacing w:line="276" w:lineRule="auto"/>
        <w:jc w:val="right"/>
        <w:rPr>
          <w:rFonts w:ascii="Times New Roman" w:hAnsi="Times New Roman" w:cs="Times New Roman"/>
          <w:i/>
          <w:sz w:val="24"/>
        </w:rPr>
      </w:pPr>
    </w:p>
    <w:p w14:paraId="04CC909E" w14:textId="77777777" w:rsidR="00451CE5" w:rsidRDefault="00451CE5" w:rsidP="00451CE5">
      <w:pPr>
        <w:tabs>
          <w:tab w:val="left" w:pos="1669"/>
          <w:tab w:val="right" w:pos="11482"/>
        </w:tabs>
        <w:spacing w:line="276" w:lineRule="auto"/>
        <w:jc w:val="right"/>
        <w:rPr>
          <w:rFonts w:ascii="Times New Roman" w:hAnsi="Times New Roman" w:cs="Times New Roman"/>
          <w:i/>
          <w:sz w:val="24"/>
        </w:rPr>
      </w:pPr>
      <w:r w:rsidRPr="008C5FB1">
        <w:rPr>
          <w:rFonts w:ascii="Times New Roman" w:hAnsi="Times New Roman" w:cs="Times New Roman"/>
          <w:i/>
          <w:sz w:val="24"/>
        </w:rPr>
        <w:t xml:space="preserve">Tp. Hồ Chí Minh, ngày </w:t>
      </w:r>
      <w:r w:rsidR="00294A03">
        <w:rPr>
          <w:rFonts w:ascii="Times New Roman" w:hAnsi="Times New Roman" w:cs="Times New Roman"/>
          <w:i/>
          <w:sz w:val="24"/>
        </w:rPr>
        <w:t xml:space="preserve"> </w:t>
      </w:r>
      <w:r w:rsidRPr="008C5FB1">
        <w:rPr>
          <w:rFonts w:ascii="Times New Roman" w:hAnsi="Times New Roman" w:cs="Times New Roman"/>
          <w:i/>
          <w:sz w:val="24"/>
        </w:rPr>
        <w:t xml:space="preserve">  tháng </w:t>
      </w:r>
      <w:r w:rsidR="00AF45E6">
        <w:rPr>
          <w:rFonts w:ascii="Times New Roman" w:hAnsi="Times New Roman" w:cs="Times New Roman"/>
          <w:i/>
          <w:sz w:val="24"/>
        </w:rPr>
        <w:t>9</w:t>
      </w:r>
      <w:r w:rsidRPr="008C5FB1">
        <w:rPr>
          <w:rFonts w:ascii="Times New Roman" w:hAnsi="Times New Roman" w:cs="Times New Roman"/>
          <w:i/>
          <w:sz w:val="24"/>
        </w:rPr>
        <w:t xml:space="preserve"> năm 202</w:t>
      </w:r>
      <w:r w:rsidR="00113831">
        <w:rPr>
          <w:rFonts w:ascii="Times New Roman" w:hAnsi="Times New Roman" w:cs="Times New Roman"/>
          <w:i/>
          <w:sz w:val="24"/>
        </w:rPr>
        <w:t>3</w:t>
      </w:r>
    </w:p>
    <w:p w14:paraId="36D4AE2D" w14:textId="77777777" w:rsidR="00451CE5" w:rsidRDefault="00451CE5" w:rsidP="00451CE5">
      <w:pPr>
        <w:spacing w:after="0"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182AD7B5" w14:textId="77777777" w:rsidR="000249F0" w:rsidRPr="004B1D62" w:rsidRDefault="000249F0" w:rsidP="000249F0">
      <w:pPr>
        <w:spacing w:after="0"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4B1D62">
        <w:rPr>
          <w:rFonts w:ascii="Times New Roman" w:hAnsi="Times New Roman" w:cs="Times New Roman"/>
          <w:b/>
          <w:sz w:val="26"/>
          <w:szCs w:val="26"/>
        </w:rPr>
        <w:t xml:space="preserve">KẾT QUẢ </w:t>
      </w:r>
    </w:p>
    <w:p w14:paraId="3EA1E8AF" w14:textId="77777777" w:rsidR="000249F0" w:rsidRPr="004B1D62" w:rsidRDefault="000249F0" w:rsidP="000249F0">
      <w:pPr>
        <w:spacing w:after="0"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4B1D62">
        <w:rPr>
          <w:rFonts w:ascii="Times New Roman" w:hAnsi="Times New Roman" w:cs="Times New Roman"/>
          <w:b/>
          <w:sz w:val="26"/>
          <w:szCs w:val="26"/>
        </w:rPr>
        <w:t xml:space="preserve">KIỂM TRA ĐÁNH GIÁ TRÌNH ĐỘ THỂ LỰC </w:t>
      </w:r>
    </w:p>
    <w:p w14:paraId="646868AC" w14:textId="77777777" w:rsidR="008C5FB1" w:rsidRPr="003B020F" w:rsidRDefault="000249F0" w:rsidP="000249F0">
      <w:pPr>
        <w:spacing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4B1D62">
        <w:rPr>
          <w:rFonts w:ascii="Times New Roman" w:hAnsi="Times New Roman" w:cs="Times New Roman"/>
          <w:b/>
          <w:sz w:val="26"/>
          <w:szCs w:val="26"/>
        </w:rPr>
        <w:t>ĐỘ</w:t>
      </w:r>
      <w:r w:rsidR="00F456F8">
        <w:rPr>
          <w:rFonts w:ascii="Times New Roman" w:hAnsi="Times New Roman" w:cs="Times New Roman"/>
          <w:b/>
          <w:sz w:val="26"/>
          <w:szCs w:val="26"/>
        </w:rPr>
        <w:t xml:space="preserve">I </w:t>
      </w:r>
      <w:r w:rsidR="000E267D">
        <w:rPr>
          <w:rFonts w:ascii="Times New Roman" w:hAnsi="Times New Roman" w:cs="Times New Roman"/>
          <w:b/>
          <w:sz w:val="26"/>
          <w:szCs w:val="26"/>
        </w:rPr>
        <w:t>NĂNG KHIẾU</w:t>
      </w:r>
      <w:r w:rsidRPr="004B1D62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535FFC">
        <w:rPr>
          <w:rFonts w:ascii="Times New Roman" w:hAnsi="Times New Roman" w:cs="Times New Roman"/>
          <w:b/>
          <w:sz w:val="26"/>
          <w:szCs w:val="26"/>
        </w:rPr>
        <w:t>VÕ CỔ TRUYỀN TỈNH BÌNH DƯƠNG</w:t>
      </w:r>
    </w:p>
    <w:tbl>
      <w:tblPr>
        <w:tblStyle w:val="TableGrid"/>
        <w:tblW w:w="9859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2"/>
        <w:gridCol w:w="4837"/>
      </w:tblGrid>
      <w:tr w:rsidR="0042457F" w:rsidRPr="003B020F" w14:paraId="6BC3488F" w14:textId="77777777" w:rsidTr="00371AB9">
        <w:trPr>
          <w:trHeight w:val="105"/>
        </w:trPr>
        <w:tc>
          <w:tcPr>
            <w:tcW w:w="5022" w:type="dxa"/>
          </w:tcPr>
          <w:p w14:paraId="14848C4B" w14:textId="77777777" w:rsidR="0043632E" w:rsidRPr="003B020F" w:rsidRDefault="00F00BC2" w:rsidP="00AD1405">
            <w:pPr>
              <w:spacing w:line="276" w:lineRule="auto"/>
              <w:ind w:firstLine="85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2457F" w:rsidRPr="00103E1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Họ và tên:</w:t>
            </w:r>
            <w:r w:rsidR="007D58A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B34D8">
              <w:rPr>
                <w:rFonts w:ascii="Times New Roman" w:hAnsi="Times New Roman" w:cs="Times New Roman"/>
                <w:sz w:val="26"/>
                <w:szCs w:val="26"/>
              </w:rPr>
              <w:t>Dương Ngọc Sơn</w:t>
            </w:r>
          </w:p>
        </w:tc>
        <w:tc>
          <w:tcPr>
            <w:tcW w:w="4837" w:type="dxa"/>
          </w:tcPr>
          <w:p w14:paraId="3C06CBC0" w14:textId="77777777" w:rsidR="0042457F" w:rsidRPr="00AD1405" w:rsidRDefault="00103E19" w:rsidP="00C27990">
            <w:pPr>
              <w:spacing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103E1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iới tính</w:t>
            </w:r>
            <w:r w:rsidRPr="003B020F"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="006E2917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B34D8">
              <w:rPr>
                <w:rFonts w:ascii="Times New Roman" w:hAnsi="Times New Roman" w:cs="Times New Roman"/>
                <w:sz w:val="26"/>
                <w:szCs w:val="26"/>
              </w:rPr>
              <w:t>Nam</w:t>
            </w:r>
            <w:r w:rsidR="00AD1405">
              <w:rPr>
                <w:rFonts w:ascii="Times New Roman" w:hAnsi="Times New Roman" w:cs="Times New Roman"/>
                <w:sz w:val="26"/>
                <w:szCs w:val="26"/>
              </w:rPr>
              <w:t xml:space="preserve">          </w:t>
            </w:r>
            <w:r w:rsidR="00AD1405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Năm sinh: </w:t>
            </w:r>
            <w:r w:rsidR="00AB34D8">
              <w:rPr>
                <w:rFonts w:ascii="Times New Roman" w:hAnsi="Times New Roman" w:cs="Times New Roman"/>
                <w:sz w:val="26"/>
                <w:szCs w:val="26"/>
              </w:rPr>
              <w:t>2008</w:t>
            </w:r>
          </w:p>
        </w:tc>
      </w:tr>
      <w:tr w:rsidR="00103E19" w:rsidRPr="003B020F" w14:paraId="5F8BF27D" w14:textId="77777777" w:rsidTr="00371AB9">
        <w:trPr>
          <w:trHeight w:val="105"/>
        </w:trPr>
        <w:tc>
          <w:tcPr>
            <w:tcW w:w="5022" w:type="dxa"/>
          </w:tcPr>
          <w:p w14:paraId="3DC37E8D" w14:textId="77777777" w:rsidR="00371AB9" w:rsidRDefault="00103E19" w:rsidP="00785F89">
            <w:pPr>
              <w:spacing w:line="276" w:lineRule="auto"/>
              <w:ind w:firstLine="85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103E1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hiều cao</w:t>
            </w:r>
            <w:r w:rsidRPr="003B020F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B34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 xml:space="preserve">163.00 </w:t>
            </w:r>
            <w:r w:rsidR="00AB34D8">
              <w:rPr>
                <w:rFonts w:ascii="Times New Roman" w:hAnsi="Times New Roman" w:cs="Times New Roman"/>
                <w:sz w:val="26"/>
                <w:szCs w:val="26"/>
              </w:rPr>
              <w:t>cm</w:t>
            </w:r>
          </w:p>
          <w:p w14:paraId="0FDAB095" w14:textId="77777777" w:rsidR="009C06A7" w:rsidRPr="009C06A7" w:rsidRDefault="009C06A7" w:rsidP="00785F89">
            <w:pPr>
              <w:spacing w:line="276" w:lineRule="auto"/>
              <w:ind w:firstLine="85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Thời gian tập luyện: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1</w:t>
            </w:r>
            <w:r w:rsidR="00EB592B">
              <w:rPr>
                <w:rFonts w:ascii="Times New Roman" w:hAnsi="Times New Roman" w:cs="Times New Roman"/>
                <w:sz w:val="26"/>
                <w:szCs w:val="26"/>
              </w:rPr>
              <w:t xml:space="preserve"> năm</w:t>
            </w:r>
          </w:p>
        </w:tc>
        <w:tc>
          <w:tcPr>
            <w:tcW w:w="4837" w:type="dxa"/>
          </w:tcPr>
          <w:p w14:paraId="53B4F0EF" w14:textId="77777777" w:rsidR="00371AB9" w:rsidRPr="003B020F" w:rsidRDefault="00103E19" w:rsidP="00C27990">
            <w:pPr>
              <w:spacing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103E1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ân nặng</w:t>
            </w:r>
            <w:r w:rsidRPr="003B020F">
              <w:rPr>
                <w:rFonts w:ascii="Times New Roman" w:hAnsi="Times New Roman" w:cs="Times New Roman"/>
                <w:sz w:val="26"/>
                <w:szCs w:val="26"/>
              </w:rPr>
              <w:t xml:space="preserve">: </w:t>
            </w:r>
            <w:r w:rsidR="00AB34D8">
              <w:rPr>
                <w:rFonts w:ascii="Times New Roman" w:hAnsi="Times New Roman" w:cs="Times New Roman"/>
                <w:sz w:val="26"/>
                <w:szCs w:val="26"/>
              </w:rPr>
              <w:t>56.10 kg</w:t>
            </w:r>
          </w:p>
        </w:tc>
      </w:tr>
      <w:tr w:rsidR="003A7DD6" w:rsidRPr="003B020F" w14:paraId="41A6F167" w14:textId="77777777" w:rsidTr="00371AB9">
        <w:trPr>
          <w:trHeight w:val="105"/>
        </w:trPr>
        <w:tc>
          <w:tcPr>
            <w:tcW w:w="5022" w:type="dxa"/>
          </w:tcPr>
          <w:p w14:paraId="16E2944F" w14:textId="77777777" w:rsidR="003A7DD6" w:rsidRDefault="003A7DD6" w:rsidP="00AD1405">
            <w:pPr>
              <w:spacing w:line="276" w:lineRule="auto"/>
              <w:ind w:firstLine="856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gày kiểm tra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: Lần 1: </w:t>
            </w:r>
            <w:r w:rsidR="000E267D">
              <w:rPr>
                <w:rFonts w:ascii="Times New Roman" w:hAnsi="Times New Roman" w:cs="Times New Roman"/>
                <w:sz w:val="26"/>
                <w:szCs w:val="26"/>
              </w:rPr>
              <w:t>11-2022</w:t>
            </w:r>
          </w:p>
        </w:tc>
        <w:tc>
          <w:tcPr>
            <w:tcW w:w="4837" w:type="dxa"/>
          </w:tcPr>
          <w:p w14:paraId="0D604796" w14:textId="77777777" w:rsidR="000E267D" w:rsidRPr="003B020F" w:rsidRDefault="003A7DD6" w:rsidP="00457838">
            <w:pPr>
              <w:spacing w:line="276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ầ</w:t>
            </w:r>
            <w:r w:rsidR="00666CC6">
              <w:rPr>
                <w:rFonts w:ascii="Times New Roman" w:hAnsi="Times New Roman" w:cs="Times New Roman"/>
                <w:sz w:val="26"/>
                <w:szCs w:val="26"/>
              </w:rPr>
              <w:t xml:space="preserve">n 2: </w:t>
            </w:r>
            <w:r w:rsidR="000E267D">
              <w:rPr>
                <w:rFonts w:ascii="Times New Roman" w:hAnsi="Times New Roman" w:cs="Times New Roman"/>
                <w:sz w:val="26"/>
                <w:szCs w:val="26"/>
              </w:rPr>
              <w:t>08-2023</w:t>
            </w:r>
          </w:p>
        </w:tc>
      </w:tr>
    </w:tbl>
    <w:p w14:paraId="3C87C0D4" w14:textId="77777777" w:rsidR="000922CE" w:rsidRDefault="000922CE"/>
    <w:p w14:paraId="3EFD58A3" w14:textId="77777777" w:rsidR="00F54927" w:rsidRPr="00F54927" w:rsidRDefault="00F54927" w:rsidP="00F54927"/>
    <w:p w14:paraId="183E33F8" w14:textId="77777777" w:rsidR="00F54927" w:rsidRPr="00F54927" w:rsidRDefault="00F54927" w:rsidP="00F54927"/>
    <w:p w14:paraId="255C60E6" w14:textId="77777777" w:rsidR="00F54927" w:rsidRPr="00F54927" w:rsidRDefault="00F54927" w:rsidP="00F54927"/>
    <w:p w14:paraId="63FE2D0C" w14:textId="77777777" w:rsidR="00F54927" w:rsidRDefault="00F54927" w:rsidP="00F54927"/>
    <w:p w14:paraId="291308DE" w14:textId="77777777" w:rsidR="00F54927" w:rsidRDefault="00F54927" w:rsidP="00F54927"/>
    <w:p w14:paraId="5A47E884" w14:textId="77777777" w:rsidR="00F54927" w:rsidRPr="00F54927" w:rsidRDefault="00F54927" w:rsidP="00F54927">
      <w:pPr>
        <w:sectPr w:rsidR="00F54927" w:rsidRPr="00F54927" w:rsidSect="00CE3C49">
          <w:pgSz w:w="12240" w:h="15840" w:code="1"/>
          <w:pgMar w:top="1134" w:right="1134" w:bottom="1134" w:left="1701" w:header="720" w:footer="720" w:gutter="0"/>
          <w:cols w:space="720"/>
          <w:docGrid w:linePitch="360"/>
        </w:sectPr>
      </w:pPr>
    </w:p>
    <w:tbl>
      <w:tblPr>
        <w:tblStyle w:val="TableGrid"/>
        <w:tblpPr w:leftFromText="180" w:rightFromText="180" w:vertAnchor="text" w:horzAnchor="margin" w:tblpY="468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611"/>
        <w:gridCol w:w="1610"/>
        <w:gridCol w:w="1661"/>
        <w:gridCol w:w="1819"/>
        <w:gridCol w:w="1395"/>
        <w:gridCol w:w="1275"/>
        <w:gridCol w:w="1633"/>
        <w:gridCol w:w="1292"/>
        <w:gridCol w:w="1256"/>
      </w:tblGrid>
      <w:tr w:rsidR="00EE0B78" w14:paraId="5F6979C0" w14:textId="77777777" w:rsidTr="00EE0B78">
        <w:tc>
          <w:tcPr>
            <w:tcW w:w="13552" w:type="dxa"/>
            <w:gridSpan w:val="9"/>
          </w:tcPr>
          <w:p w14:paraId="13AFEED1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Hình thái</w:t>
            </w:r>
          </w:p>
        </w:tc>
      </w:tr>
      <w:tr w:rsidR="00EE0B78" w14:paraId="2CA8DC8B" w14:textId="77777777" w:rsidTr="00EE0B78">
        <w:tc>
          <w:tcPr>
            <w:tcW w:w="4882" w:type="dxa"/>
            <w:gridSpan w:val="3"/>
          </w:tcPr>
          <w:p w14:paraId="6C70B2EF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Dài sải tay (cm)</w:t>
            </w:r>
          </w:p>
        </w:tc>
        <w:tc>
          <w:tcPr>
            <w:tcW w:w="4489" w:type="dxa"/>
            <w:gridSpan w:val="3"/>
          </w:tcPr>
          <w:p w14:paraId="3A8D6227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Dài cánh tay (cm)</w:t>
            </w:r>
          </w:p>
        </w:tc>
        <w:tc>
          <w:tcPr>
            <w:tcW w:w="4181" w:type="dxa"/>
            <w:gridSpan w:val="3"/>
          </w:tcPr>
          <w:p w14:paraId="5CFB3839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Dài chân H (cm)</w:t>
            </w:r>
          </w:p>
        </w:tc>
      </w:tr>
      <w:tr w:rsidR="00EE0B78" w14:paraId="228913BB" w14:textId="77777777" w:rsidTr="00EE0B78">
        <w:tc>
          <w:tcPr>
            <w:tcW w:w="1611" w:type="dxa"/>
          </w:tcPr>
          <w:p w14:paraId="6521814F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1610" w:type="dxa"/>
          </w:tcPr>
          <w:p w14:paraId="516A921C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1661" w:type="dxa"/>
          </w:tcPr>
          <w:p w14:paraId="007410EC" w14:textId="77777777" w:rsidR="00EE0B78" w:rsidRPr="003748F8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819" w:type="dxa"/>
          </w:tcPr>
          <w:p w14:paraId="7FB9CB8D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1395" w:type="dxa"/>
          </w:tcPr>
          <w:p w14:paraId="15C2EBAB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1275" w:type="dxa"/>
          </w:tcPr>
          <w:p w14:paraId="71D7BF7B" w14:textId="77777777" w:rsidR="00EE0B78" w:rsidRPr="003748F8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633" w:type="dxa"/>
          </w:tcPr>
          <w:p w14:paraId="7CD9D302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1292" w:type="dxa"/>
          </w:tcPr>
          <w:p w14:paraId="4B80E159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1256" w:type="dxa"/>
          </w:tcPr>
          <w:p w14:paraId="2A51E348" w14:textId="77777777" w:rsidR="00EE0B78" w:rsidRPr="003748F8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</w:tr>
      <w:tr w:rsidR="00EE0B78" w14:paraId="7414ED1B" w14:textId="77777777" w:rsidTr="00EE0B78">
        <w:tc>
          <w:tcPr>
            <w:tcW w:w="1611" w:type="dxa"/>
          </w:tcPr>
          <w:p w14:paraId="7FC6A6D9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163</w:t>
            </w:r>
          </w:p>
        </w:tc>
        <w:tc>
          <w:tcPr>
            <w:tcW w:w="1610" w:type="dxa"/>
          </w:tcPr>
          <w:p w14:paraId="02FBE2B3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163</w:t>
            </w:r>
          </w:p>
        </w:tc>
        <w:tc>
          <w:tcPr>
            <w:tcW w:w="1661" w:type="dxa"/>
          </w:tcPr>
          <w:p w14:paraId="143496EA" w14:textId="77777777" w:rsidR="00EE0B78" w:rsidRPr="006C6216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62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0</w:t>
            </w:r>
          </w:p>
        </w:tc>
        <w:tc>
          <w:tcPr>
            <w:tcW w:w="1819" w:type="dxa"/>
          </w:tcPr>
          <w:p w14:paraId="408E5717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  <w:tc>
          <w:tcPr>
            <w:tcW w:w="1395" w:type="dxa"/>
          </w:tcPr>
          <w:p w14:paraId="2FAFF429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66.0</w:t>
            </w:r>
          </w:p>
        </w:tc>
        <w:tc>
          <w:tcPr>
            <w:tcW w:w="1275" w:type="dxa"/>
          </w:tcPr>
          <w:p w14:paraId="0C368477" w14:textId="77777777" w:rsidR="00EE0B78" w:rsidRPr="006C6216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C62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1633" w:type="dxa"/>
          </w:tcPr>
          <w:p w14:paraId="22848C38" w14:textId="77777777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95.0</w:t>
            </w:r>
          </w:p>
        </w:tc>
        <w:tc>
          <w:tcPr>
            <w:tcW w:w="1292" w:type="dxa"/>
          </w:tcPr>
          <w:p w14:paraId="520402A8" w14:textId="77D5A491" w:rsidR="00EE0B78" w:rsidRPr="00BA1830" w:rsidRDefault="00EE0B78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5A7EE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BA1830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1256" w:type="dxa"/>
          </w:tcPr>
          <w:p w14:paraId="7EE6B75A" w14:textId="33D11E74" w:rsidR="00EE0B78" w:rsidRPr="006C6216" w:rsidRDefault="005A7EE5" w:rsidP="00EE0B78">
            <w:pPr>
              <w:tabs>
                <w:tab w:val="left" w:pos="1440"/>
              </w:tabs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3</w:t>
            </w:r>
          </w:p>
        </w:tc>
      </w:tr>
    </w:tbl>
    <w:p w14:paraId="61D916EC" w14:textId="77777777" w:rsidR="00183277" w:rsidRDefault="00E71ACD" w:rsidP="00AA6F51">
      <w:pPr>
        <w:pStyle w:val="ListParagraph"/>
        <w:numPr>
          <w:ilvl w:val="0"/>
          <w:numId w:val="5"/>
        </w:numPr>
        <w:spacing w:after="0" w:line="240" w:lineRule="auto"/>
        <w:ind w:left="567" w:hanging="207"/>
        <w:rPr>
          <w:rFonts w:ascii="Times New Roman" w:hAnsi="Times New Roman" w:cs="Times New Roman"/>
          <w:b/>
          <w:sz w:val="26"/>
          <w:szCs w:val="26"/>
        </w:rPr>
      </w:pPr>
      <w:r w:rsidRPr="007B6FA3">
        <w:rPr>
          <w:rFonts w:ascii="Times New Roman" w:hAnsi="Times New Roman" w:cs="Times New Roman"/>
          <w:b/>
          <w:sz w:val="26"/>
          <w:szCs w:val="26"/>
        </w:rPr>
        <w:t>Bảng số liệu</w:t>
      </w:r>
      <w:r w:rsidR="00F46619">
        <w:rPr>
          <w:rFonts w:ascii="Times New Roman" w:hAnsi="Times New Roman" w:cs="Times New Roman"/>
          <w:b/>
          <w:sz w:val="26"/>
          <w:szCs w:val="26"/>
        </w:rPr>
        <w:t>:</w:t>
      </w:r>
    </w:p>
    <w:p w14:paraId="60514E26" w14:textId="77777777" w:rsidR="00E30AB4" w:rsidRDefault="00E30AB4" w:rsidP="00E30AB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tbl>
      <w:tblPr>
        <w:tblpPr w:leftFromText="180" w:rightFromText="180" w:vertAnchor="page" w:horzAnchor="margin" w:tblpY="3261"/>
        <w:tblW w:w="5003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"/>
        <w:gridCol w:w="966"/>
        <w:gridCol w:w="1167"/>
        <w:gridCol w:w="1163"/>
        <w:gridCol w:w="1033"/>
        <w:gridCol w:w="1036"/>
        <w:gridCol w:w="1163"/>
        <w:gridCol w:w="1163"/>
        <w:gridCol w:w="1166"/>
        <w:gridCol w:w="1291"/>
        <w:gridCol w:w="1163"/>
        <w:gridCol w:w="1272"/>
      </w:tblGrid>
      <w:tr w:rsidR="00034786" w:rsidRPr="00313E87" w14:paraId="2BD23B7C" w14:textId="77777777" w:rsidTr="00034786">
        <w:trPr>
          <w:trHeight w:val="980"/>
        </w:trPr>
        <w:tc>
          <w:tcPr>
            <w:tcW w:w="1146" w:type="pct"/>
            <w:gridSpan w:val="3"/>
            <w:shd w:val="clear" w:color="auto" w:fill="auto"/>
            <w:vAlign w:val="center"/>
            <w:hideMark/>
          </w:tcPr>
          <w:p w14:paraId="2A2FEFA8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Thành phần</w:t>
            </w:r>
          </w:p>
          <w:p w14:paraId="0C09D06F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cơ thể</w:t>
            </w:r>
          </w:p>
        </w:tc>
        <w:tc>
          <w:tcPr>
            <w:tcW w:w="2479" w:type="pct"/>
            <w:gridSpan w:val="6"/>
            <w:shd w:val="clear" w:color="auto" w:fill="auto"/>
            <w:vAlign w:val="center"/>
            <w:hideMark/>
          </w:tcPr>
          <w:p w14:paraId="6F8DE1FA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Sức mạnh tối đa</w:t>
            </w:r>
          </w:p>
        </w:tc>
        <w:tc>
          <w:tcPr>
            <w:tcW w:w="1375" w:type="pct"/>
            <w:gridSpan w:val="3"/>
            <w:shd w:val="clear" w:color="auto" w:fill="auto"/>
            <w:vAlign w:val="center"/>
            <w:hideMark/>
          </w:tcPr>
          <w:p w14:paraId="312321BE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Sức mạnh tốc độ</w:t>
            </w:r>
          </w:p>
        </w:tc>
      </w:tr>
      <w:tr w:rsidR="00034786" w:rsidRPr="00313E87" w14:paraId="28053AD1" w14:textId="77777777" w:rsidTr="00034786">
        <w:trPr>
          <w:trHeight w:val="721"/>
        </w:trPr>
        <w:tc>
          <w:tcPr>
            <w:tcW w:w="1146" w:type="pct"/>
            <w:gridSpan w:val="3"/>
            <w:shd w:val="clear" w:color="auto" w:fill="auto"/>
            <w:vAlign w:val="center"/>
            <w:hideMark/>
          </w:tcPr>
          <w:p w14:paraId="3B40C622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ỷ lệ phần trăm mỡ (%)</w:t>
            </w:r>
          </w:p>
        </w:tc>
        <w:tc>
          <w:tcPr>
            <w:tcW w:w="1192" w:type="pct"/>
            <w:gridSpan w:val="3"/>
            <w:shd w:val="clear" w:color="auto" w:fill="auto"/>
            <w:vAlign w:val="center"/>
            <w:hideMark/>
          </w:tcPr>
          <w:p w14:paraId="3EFDE822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ực chân (kg)</w:t>
            </w:r>
          </w:p>
        </w:tc>
        <w:tc>
          <w:tcPr>
            <w:tcW w:w="1288" w:type="pct"/>
            <w:gridSpan w:val="3"/>
            <w:vAlign w:val="center"/>
          </w:tcPr>
          <w:p w14:paraId="2DBF3BC4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ực bóp tay thuận (kg)</w:t>
            </w:r>
          </w:p>
        </w:tc>
        <w:tc>
          <w:tcPr>
            <w:tcW w:w="1375" w:type="pct"/>
            <w:gridSpan w:val="3"/>
            <w:shd w:val="clear" w:color="auto" w:fill="auto"/>
            <w:vAlign w:val="center"/>
            <w:hideMark/>
          </w:tcPr>
          <w:p w14:paraId="1C6498C2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ật nhảy</w:t>
            </w:r>
          </w:p>
          <w:p w14:paraId="5A451A0D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đánh tay CMJ (cm)</w:t>
            </w:r>
          </w:p>
        </w:tc>
      </w:tr>
      <w:tr w:rsidR="00034786" w:rsidRPr="00313E87" w14:paraId="78BE0CF5" w14:textId="77777777" w:rsidTr="00034786">
        <w:trPr>
          <w:trHeight w:val="355"/>
        </w:trPr>
        <w:tc>
          <w:tcPr>
            <w:tcW w:w="360" w:type="pct"/>
            <w:shd w:val="clear" w:color="auto" w:fill="auto"/>
            <w:vAlign w:val="center"/>
            <w:hideMark/>
          </w:tcPr>
          <w:p w14:paraId="6BAE3273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14D24D68" w14:textId="77777777" w:rsidR="00034786" w:rsidRPr="005F5746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F574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429" w:type="pct"/>
          </w:tcPr>
          <w:p w14:paraId="62F04A59" w14:textId="77777777" w:rsidR="00034786" w:rsidRPr="005F5746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5F574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d </w:t>
            </w:r>
          </w:p>
        </w:tc>
        <w:tc>
          <w:tcPr>
            <w:tcW w:w="429" w:type="pct"/>
            <w:shd w:val="clear" w:color="auto" w:fill="auto"/>
            <w:vAlign w:val="center"/>
            <w:hideMark/>
          </w:tcPr>
          <w:p w14:paraId="376121AF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381" w:type="pct"/>
            <w:shd w:val="clear" w:color="auto" w:fill="auto"/>
            <w:vAlign w:val="center"/>
            <w:hideMark/>
          </w:tcPr>
          <w:p w14:paraId="2455F8E3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382" w:type="pct"/>
            <w:shd w:val="clear" w:color="auto" w:fill="auto"/>
            <w:vAlign w:val="center"/>
            <w:hideMark/>
          </w:tcPr>
          <w:p w14:paraId="1139ECCB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 </w:t>
            </w:r>
          </w:p>
        </w:tc>
        <w:tc>
          <w:tcPr>
            <w:tcW w:w="429" w:type="pct"/>
          </w:tcPr>
          <w:p w14:paraId="763DD06E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429" w:type="pct"/>
          </w:tcPr>
          <w:p w14:paraId="3C71FE01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430" w:type="pct"/>
          </w:tcPr>
          <w:p w14:paraId="7C2A3185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</w:t>
            </w:r>
          </w:p>
        </w:tc>
        <w:tc>
          <w:tcPr>
            <w:tcW w:w="476" w:type="pct"/>
            <w:shd w:val="clear" w:color="auto" w:fill="auto"/>
            <w:vAlign w:val="center"/>
            <w:hideMark/>
          </w:tcPr>
          <w:p w14:paraId="79BAAE41" w14:textId="77777777" w:rsidR="00034786" w:rsidRPr="00C405DA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429" w:type="pct"/>
            <w:shd w:val="clear" w:color="auto" w:fill="auto"/>
            <w:vAlign w:val="center"/>
            <w:hideMark/>
          </w:tcPr>
          <w:p w14:paraId="09BBE608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470" w:type="pct"/>
            <w:shd w:val="clear" w:color="auto" w:fill="auto"/>
            <w:vAlign w:val="center"/>
            <w:hideMark/>
          </w:tcPr>
          <w:p w14:paraId="08748279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 </w:t>
            </w:r>
          </w:p>
        </w:tc>
      </w:tr>
      <w:tr w:rsidR="00034786" w:rsidRPr="00313E87" w14:paraId="58DAEA2E" w14:textId="77777777" w:rsidTr="00034786">
        <w:trPr>
          <w:trHeight w:val="355"/>
        </w:trPr>
        <w:tc>
          <w:tcPr>
            <w:tcW w:w="360" w:type="pct"/>
            <w:shd w:val="clear" w:color="auto" w:fill="auto"/>
            <w:vAlign w:val="center"/>
            <w:hideMark/>
          </w:tcPr>
          <w:p w14:paraId="2E040B44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9.74</w:t>
            </w:r>
          </w:p>
        </w:tc>
        <w:tc>
          <w:tcPr>
            <w:tcW w:w="356" w:type="pct"/>
            <w:shd w:val="clear" w:color="auto" w:fill="auto"/>
            <w:vAlign w:val="center"/>
            <w:hideMark/>
          </w:tcPr>
          <w:p w14:paraId="6C30F7B5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53</w:t>
            </w:r>
          </w:p>
        </w:tc>
        <w:tc>
          <w:tcPr>
            <w:tcW w:w="429" w:type="pct"/>
          </w:tcPr>
          <w:p w14:paraId="2D9BC9F3" w14:textId="77777777" w:rsidR="00034786" w:rsidRPr="005F5746" w:rsidRDefault="004C3594" w:rsidP="00EE0B7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F574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429" w:type="pct"/>
            <w:shd w:val="clear" w:color="auto" w:fill="auto"/>
            <w:vAlign w:val="center"/>
            <w:hideMark/>
          </w:tcPr>
          <w:p w14:paraId="4C9F3808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81" w:type="pct"/>
            <w:shd w:val="clear" w:color="auto" w:fill="auto"/>
            <w:vAlign w:val="center"/>
            <w:hideMark/>
          </w:tcPr>
          <w:p w14:paraId="1335730F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382" w:type="pct"/>
            <w:shd w:val="clear" w:color="auto" w:fill="auto"/>
            <w:vAlign w:val="center"/>
            <w:hideMark/>
          </w:tcPr>
          <w:p w14:paraId="048BCC5C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429" w:type="pct"/>
          </w:tcPr>
          <w:p w14:paraId="022BAAF6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429" w:type="pct"/>
          </w:tcPr>
          <w:p w14:paraId="604A420F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30" w:type="pct"/>
          </w:tcPr>
          <w:p w14:paraId="1BD5171D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76" w:type="pct"/>
            <w:shd w:val="clear" w:color="auto" w:fill="auto"/>
            <w:vAlign w:val="center"/>
            <w:hideMark/>
          </w:tcPr>
          <w:p w14:paraId="58E47FF6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000</w:t>
            </w:r>
          </w:p>
        </w:tc>
        <w:tc>
          <w:tcPr>
            <w:tcW w:w="429" w:type="pct"/>
            <w:shd w:val="clear" w:color="auto" w:fill="auto"/>
            <w:vAlign w:val="center"/>
            <w:hideMark/>
          </w:tcPr>
          <w:p w14:paraId="510DE4B2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.998</w:t>
            </w:r>
          </w:p>
        </w:tc>
        <w:tc>
          <w:tcPr>
            <w:tcW w:w="470" w:type="pct"/>
            <w:shd w:val="clear" w:color="auto" w:fill="auto"/>
            <w:vAlign w:val="center"/>
            <w:hideMark/>
          </w:tcPr>
          <w:p w14:paraId="1D0B62D3" w14:textId="77777777" w:rsidR="00034786" w:rsidRPr="00BA1830" w:rsidRDefault="00034786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998</w:t>
            </w:r>
          </w:p>
        </w:tc>
      </w:tr>
    </w:tbl>
    <w:p w14:paraId="6156C305" w14:textId="77777777" w:rsidR="00590F35" w:rsidRPr="00E30AB4" w:rsidRDefault="00590F35" w:rsidP="00E30AB4">
      <w:pPr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tbl>
      <w:tblPr>
        <w:tblpPr w:leftFromText="180" w:rightFromText="180" w:vertAnchor="text" w:horzAnchor="margin" w:tblpY="239"/>
        <w:tblW w:w="5000" w:type="pct"/>
        <w:tblLayout w:type="fixed"/>
        <w:tblLook w:val="04A0" w:firstRow="1" w:lastRow="0" w:firstColumn="1" w:lastColumn="0" w:noHBand="0" w:noVBand="1"/>
      </w:tblPr>
      <w:tblGrid>
        <w:gridCol w:w="985"/>
        <w:gridCol w:w="992"/>
        <w:gridCol w:w="992"/>
        <w:gridCol w:w="851"/>
        <w:gridCol w:w="848"/>
        <w:gridCol w:w="851"/>
        <w:gridCol w:w="851"/>
        <w:gridCol w:w="851"/>
        <w:gridCol w:w="848"/>
        <w:gridCol w:w="992"/>
        <w:gridCol w:w="995"/>
        <w:gridCol w:w="992"/>
        <w:gridCol w:w="848"/>
        <w:gridCol w:w="851"/>
        <w:gridCol w:w="805"/>
      </w:tblGrid>
      <w:tr w:rsidR="00EE0B78" w:rsidRPr="00313E87" w14:paraId="321B4353" w14:textId="77777777" w:rsidTr="00EE0B78">
        <w:trPr>
          <w:trHeight w:val="688"/>
        </w:trPr>
        <w:tc>
          <w:tcPr>
            <w:tcW w:w="109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58848EA0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Tốc độ</w:t>
            </w:r>
          </w:p>
        </w:tc>
        <w:tc>
          <w:tcPr>
            <w:tcW w:w="941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607AF8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Độ dẻo</w:t>
            </w:r>
          </w:p>
        </w:tc>
        <w:tc>
          <w:tcPr>
            <w:tcW w:w="941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5A7D0C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Phản xạ vận động</w:t>
            </w:r>
          </w:p>
        </w:tc>
        <w:tc>
          <w:tcPr>
            <w:tcW w:w="2023" w:type="pct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7C0010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Sức bền ưa khí</w:t>
            </w:r>
          </w:p>
        </w:tc>
      </w:tr>
      <w:tr w:rsidR="00EE0B78" w:rsidRPr="00313E87" w14:paraId="21B3ABE8" w14:textId="77777777" w:rsidTr="00EE0B78">
        <w:trPr>
          <w:trHeight w:val="401"/>
        </w:trPr>
        <w:tc>
          <w:tcPr>
            <w:tcW w:w="1095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F29500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hạy 10m (giây)</w:t>
            </w:r>
          </w:p>
        </w:tc>
        <w:tc>
          <w:tcPr>
            <w:tcW w:w="941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4B16A4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Ngồi với</w:t>
            </w:r>
          </w:p>
          <w:p w14:paraId="06B04BCD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(cm)</w:t>
            </w:r>
          </w:p>
        </w:tc>
        <w:tc>
          <w:tcPr>
            <w:tcW w:w="941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58B01F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hản xạ</w:t>
            </w:r>
          </w:p>
          <w:p w14:paraId="49695507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atak Pro 60s</w:t>
            </w:r>
          </w:p>
          <w:p w14:paraId="68EFB71F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(lần)</w:t>
            </w:r>
          </w:p>
        </w:tc>
        <w:tc>
          <w:tcPr>
            <w:tcW w:w="1099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10856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eep test</w:t>
            </w:r>
          </w:p>
          <w:p w14:paraId="72B9B08B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(m)</w:t>
            </w:r>
          </w:p>
        </w:tc>
        <w:tc>
          <w:tcPr>
            <w:tcW w:w="924" w:type="pct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B6B483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VO2 max</w:t>
            </w:r>
          </w:p>
          <w:p w14:paraId="7437F4B5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(ml/ kg/ph)</w:t>
            </w:r>
          </w:p>
        </w:tc>
      </w:tr>
      <w:tr w:rsidR="00EE0B78" w:rsidRPr="00313E87" w14:paraId="35E7D795" w14:textId="77777777" w:rsidTr="00EE0B78">
        <w:trPr>
          <w:trHeight w:val="357"/>
        </w:trPr>
        <w:tc>
          <w:tcPr>
            <w:tcW w:w="36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D6A958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36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2B4214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36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892BA15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d</w:t>
            </w:r>
          </w:p>
        </w:tc>
        <w:tc>
          <w:tcPr>
            <w:tcW w:w="3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F96FAD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3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3E1498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31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8CF67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d</w:t>
            </w:r>
          </w:p>
        </w:tc>
        <w:tc>
          <w:tcPr>
            <w:tcW w:w="31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298780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31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3FEE40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3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A3E24C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d</w:t>
            </w:r>
          </w:p>
        </w:tc>
        <w:tc>
          <w:tcPr>
            <w:tcW w:w="36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2D374D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36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AF7FEE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366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CBAA26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d </w:t>
            </w:r>
          </w:p>
        </w:tc>
        <w:tc>
          <w:tcPr>
            <w:tcW w:w="31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4B41BB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1</w:t>
            </w:r>
          </w:p>
        </w:tc>
        <w:tc>
          <w:tcPr>
            <w:tcW w:w="314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25792D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2</w:t>
            </w:r>
          </w:p>
        </w:tc>
        <w:tc>
          <w:tcPr>
            <w:tcW w:w="29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A68FCF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 d</w:t>
            </w:r>
          </w:p>
        </w:tc>
      </w:tr>
      <w:tr w:rsidR="00EE0B78" w:rsidRPr="00313E87" w14:paraId="7B60C08C" w14:textId="77777777" w:rsidTr="00EE0B78">
        <w:trPr>
          <w:trHeight w:val="357"/>
        </w:trPr>
        <w:tc>
          <w:tcPr>
            <w:tcW w:w="363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4651BD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56</w:t>
            </w:r>
          </w:p>
        </w:tc>
        <w:tc>
          <w:tcPr>
            <w:tcW w:w="3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BA74A3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788</w:t>
            </w:r>
          </w:p>
        </w:tc>
        <w:tc>
          <w:tcPr>
            <w:tcW w:w="366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1954CE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2</w:t>
            </w:r>
          </w:p>
        </w:tc>
        <w:tc>
          <w:tcPr>
            <w:tcW w:w="31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D7102C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941757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5036A6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D7A8A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62B9E7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6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82AE7B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3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C7D2D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60</w:t>
            </w:r>
          </w:p>
        </w:tc>
        <w:tc>
          <w:tcPr>
            <w:tcW w:w="36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0AEEAD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40</w:t>
            </w:r>
          </w:p>
        </w:tc>
        <w:tc>
          <w:tcPr>
            <w:tcW w:w="3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73600E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0.0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8C091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.20</w:t>
            </w:r>
          </w:p>
        </w:tc>
        <w:tc>
          <w:tcPr>
            <w:tcW w:w="3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405F73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.50</w:t>
            </w:r>
          </w:p>
        </w:tc>
        <w:tc>
          <w:tcPr>
            <w:tcW w:w="29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9ACABF" w14:textId="77777777" w:rsidR="00EE0B78" w:rsidRPr="00BA1830" w:rsidRDefault="00EE0B78" w:rsidP="00EE0B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BA183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30</w:t>
            </w:r>
          </w:p>
        </w:tc>
      </w:tr>
    </w:tbl>
    <w:p w14:paraId="49C7BFC8" w14:textId="77777777" w:rsidR="00BA1830" w:rsidRPr="00BA1830" w:rsidRDefault="00BA1830" w:rsidP="00BA1830">
      <w:pPr>
        <w:rPr>
          <w:rFonts w:ascii="Times New Roman" w:hAnsi="Times New Roman" w:cs="Times New Roman"/>
          <w:sz w:val="26"/>
          <w:szCs w:val="26"/>
        </w:rPr>
      </w:pPr>
    </w:p>
    <w:p w14:paraId="0F153E7D" w14:textId="77777777" w:rsidR="00BA1830" w:rsidRDefault="00BA1830" w:rsidP="00AC3FAA">
      <w:pPr>
        <w:tabs>
          <w:tab w:val="left" w:pos="1440"/>
        </w:tabs>
        <w:rPr>
          <w:rFonts w:ascii="Times New Roman" w:hAnsi="Times New Roman" w:cs="Times New Roman"/>
          <w:sz w:val="26"/>
          <w:szCs w:val="26"/>
        </w:rPr>
      </w:pPr>
    </w:p>
    <w:p w14:paraId="3D0B0B4A" w14:textId="77777777" w:rsidR="00BA1830" w:rsidRPr="00AC3FAA" w:rsidRDefault="00BA1830" w:rsidP="00AC3FAA">
      <w:pPr>
        <w:tabs>
          <w:tab w:val="left" w:pos="1440"/>
        </w:tabs>
        <w:rPr>
          <w:rFonts w:ascii="Times New Roman" w:hAnsi="Times New Roman" w:cs="Times New Roman"/>
          <w:sz w:val="26"/>
          <w:szCs w:val="26"/>
        </w:rPr>
        <w:sectPr w:rsidR="00BA1830" w:rsidRPr="00AC3FAA" w:rsidSect="00182599">
          <w:pgSz w:w="15840" w:h="12240" w:orient="landscape"/>
          <w:pgMar w:top="1134" w:right="1134" w:bottom="1701" w:left="1134" w:header="720" w:footer="720" w:gutter="0"/>
          <w:cols w:space="720"/>
          <w:docGrid w:linePitch="360"/>
        </w:sectPr>
      </w:pPr>
    </w:p>
    <w:p w14:paraId="6BBCF377" w14:textId="77777777" w:rsidR="00C57B49" w:rsidRDefault="00F00BC2" w:rsidP="00C710A8">
      <w:pPr>
        <w:tabs>
          <w:tab w:val="right" w:pos="9360"/>
        </w:tabs>
        <w:spacing w:before="120" w:after="0" w:line="276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 xml:space="preserve"> </w:t>
      </w:r>
      <w:r w:rsidR="00C57B49">
        <w:rPr>
          <w:rFonts w:ascii="Times New Roman" w:hAnsi="Times New Roman" w:cs="Times New Roman"/>
          <w:b/>
          <w:sz w:val="26"/>
          <w:szCs w:val="26"/>
        </w:rPr>
        <w:t>II.</w:t>
      </w:r>
      <w:r w:rsidR="00570D83">
        <w:rPr>
          <w:rFonts w:ascii="Times New Roman" w:hAnsi="Times New Roman" w:cs="Times New Roman"/>
          <w:b/>
          <w:sz w:val="26"/>
          <w:szCs w:val="26"/>
        </w:rPr>
        <w:t xml:space="preserve"> Sự biến đổi theo giá trị W%</w:t>
      </w:r>
      <w:r w:rsidR="00BA62C3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4AD5176A" w14:textId="77777777" w:rsidR="0045611B" w:rsidRPr="00AB34D8" w:rsidRDefault="005F008F" w:rsidP="006351CC">
      <w:pPr>
        <w:tabs>
          <w:tab w:val="right" w:pos="9360"/>
        </w:tabs>
        <w:spacing w:before="120" w:after="0" w:line="276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>
        <w:rPr>
          <w:noProof/>
          <w:lang w:eastAsia="en-US"/>
        </w:rPr>
        <w:drawing>
          <wp:inline distT="0" distB="0" distL="0" distR="0" wp14:anchorId="7C97ACA7" wp14:editId="61C77AC7">
            <wp:extent cx="6400800" cy="3474720"/>
            <wp:effectExtent l="0" t="0" r="0" b="0"/>
            <wp:docPr id="1002" name="Picture 1203790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ương Ngọc Sơn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008A9" w14:textId="77777777" w:rsidR="003D591C" w:rsidRDefault="0045611B" w:rsidP="00C27990">
      <w:pPr>
        <w:tabs>
          <w:tab w:val="right" w:pos="9360"/>
        </w:tabs>
        <w:spacing w:before="120" w:after="0"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iểu đồ: Nhịp tăng trưởng W%</w:t>
      </w:r>
    </w:p>
    <w:p w14:paraId="72891C59" w14:textId="77777777" w:rsidR="00C57B49" w:rsidRDefault="00A0493B" w:rsidP="00C57B49">
      <w:pPr>
        <w:spacing w:after="0" w:line="276" w:lineRule="auto"/>
        <w:jc w:val="both"/>
        <w:outlineLvl w:val="0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  </w:t>
      </w:r>
      <w:r w:rsidR="00734196">
        <w:rPr>
          <w:rFonts w:ascii="Times New Roman" w:hAnsi="Times New Roman" w:cs="Times New Roman"/>
          <w:b/>
          <w:sz w:val="26"/>
          <w:szCs w:val="26"/>
        </w:rPr>
        <w:tab/>
      </w:r>
      <w:r w:rsidR="006A226A">
        <w:rPr>
          <w:rFonts w:ascii="Times New Roman" w:hAnsi="Times New Roman" w:cs="Times New Roman"/>
          <w:b/>
          <w:sz w:val="26"/>
          <w:szCs w:val="26"/>
        </w:rPr>
        <w:t>Nhận xét</w:t>
      </w:r>
      <w:r w:rsidR="00C57B49" w:rsidRPr="0045611B">
        <w:rPr>
          <w:rFonts w:ascii="Times New Roman" w:hAnsi="Times New Roman" w:cs="Times New Roman"/>
          <w:b/>
          <w:sz w:val="26"/>
          <w:szCs w:val="26"/>
        </w:rPr>
        <w:t>:</w:t>
      </w:r>
    </w:p>
    <w:p w14:paraId="11118456" w14:textId="77777777" w:rsidR="006D59FC" w:rsidRPr="0045611B" w:rsidRDefault="006D59FC" w:rsidP="006D59FC">
      <w:pPr>
        <w:spacing w:after="0" w:line="276" w:lineRule="auto"/>
        <w:ind w:firstLine="709"/>
        <w:jc w:val="both"/>
        <w:outlineLvl w:val="0"/>
        <w:rPr>
          <w:rFonts w:ascii="Times New Roman" w:hAnsi="Times New Roman" w:cs="Times New Roman"/>
          <w:b/>
          <w:sz w:val="26"/>
          <w:szCs w:val="26"/>
        </w:rPr>
      </w:pPr>
      <w:r w:rsidRPr="0045611B">
        <w:rPr>
          <w:rFonts w:ascii="Times New Roman" w:hAnsi="Times New Roman" w:cs="Times New Roman"/>
          <w:b/>
          <w:sz w:val="26"/>
          <w:szCs w:val="26"/>
        </w:rPr>
        <w:t>Sự biến đổi thể lực sau quá trình tập luyệ</w:t>
      </w:r>
      <w:r>
        <w:rPr>
          <w:rFonts w:ascii="Times New Roman" w:hAnsi="Times New Roman" w:cs="Times New Roman"/>
          <w:b/>
          <w:sz w:val="26"/>
          <w:szCs w:val="26"/>
        </w:rPr>
        <w:t>n:</w:t>
      </w:r>
    </w:p>
    <w:p w14:paraId="680E9069" w14:textId="77777777" w:rsidR="00526D5F" w:rsidRDefault="00526D5F" w:rsidP="00526D5F">
      <w:pPr>
        <w:pStyle w:val="ListParagraph"/>
        <w:spacing w:after="0" w:line="276" w:lineRule="auto"/>
        <w:ind w:left="0" w:firstLine="567"/>
        <w:jc w:val="both"/>
        <w:rPr>
          <w:rFonts w:ascii="Times New Roman" w:hAnsi="Times New Roman"/>
          <w:sz w:val="26"/>
          <w:szCs w:val="26"/>
        </w:rPr>
      </w:pPr>
      <w:r w:rsidRPr="00555987">
        <w:rPr>
          <w:rFonts w:ascii="Times New Roman" w:hAnsi="Times New Roman"/>
          <w:sz w:val="26"/>
          <w:szCs w:val="26"/>
        </w:rPr>
        <w:t>- Các tố chất/ năng lực phát triể</w:t>
      </w:r>
      <w:r>
        <w:rPr>
          <w:rFonts w:ascii="Times New Roman" w:hAnsi="Times New Roman"/>
          <w:sz w:val="26"/>
          <w:szCs w:val="26"/>
        </w:rPr>
        <w:t>n: Sức mạnh tốc độ thân dưới (</w:t>
      </w:r>
      <w:r>
        <w:rPr>
          <w:rFonts w:ascii="Times New Roman" w:hAnsi="Times New Roman"/>
          <w:i/>
          <w:sz w:val="26"/>
          <w:szCs w:val="26"/>
        </w:rPr>
        <w:t>Bật nhảy đánh tay CMJ ),</w:t>
      </w:r>
      <w:r w:rsidR="000F38DC">
        <w:rPr>
          <w:rFonts w:ascii="Times New Roman" w:hAnsi="Times New Roman"/>
          <w:i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Sức mạnh tối đa (</w:t>
      </w:r>
      <w:r w:rsidRPr="00B141BE">
        <w:rPr>
          <w:rFonts w:ascii="Times New Roman" w:hAnsi="Times New Roman"/>
          <w:i/>
          <w:sz w:val="26"/>
          <w:szCs w:val="26"/>
        </w:rPr>
        <w:t>Lực bóp tay</w:t>
      </w:r>
      <w:r>
        <w:rPr>
          <w:rFonts w:ascii="Times New Roman" w:hAnsi="Times New Roman"/>
          <w:i/>
          <w:sz w:val="26"/>
          <w:szCs w:val="26"/>
        </w:rPr>
        <w:t>, Lực chân</w:t>
      </w:r>
      <w:r>
        <w:rPr>
          <w:rFonts w:ascii="Times New Roman" w:hAnsi="Times New Roman"/>
          <w:sz w:val="26"/>
          <w:szCs w:val="26"/>
        </w:rPr>
        <w:t>), Độ dẻo khớp hông, Sức bền ưa khí.</w:t>
      </w:r>
    </w:p>
    <w:p w14:paraId="11C6FCB1" w14:textId="77777777" w:rsidR="00526D5F" w:rsidRDefault="00526D5F" w:rsidP="00526D5F">
      <w:pPr>
        <w:pStyle w:val="ListParagraph"/>
        <w:spacing w:after="0" w:line="276" w:lineRule="auto"/>
        <w:ind w:left="0" w:firstLine="567"/>
        <w:jc w:val="both"/>
        <w:rPr>
          <w:rFonts w:ascii="Times New Roman" w:hAnsi="Times New Roman"/>
          <w:sz w:val="26"/>
          <w:szCs w:val="26"/>
        </w:rPr>
      </w:pPr>
      <w:r w:rsidRPr="00555987">
        <w:rPr>
          <w:rFonts w:ascii="Times New Roman" w:hAnsi="Times New Roman"/>
          <w:sz w:val="26"/>
          <w:szCs w:val="26"/>
        </w:rPr>
        <w:t>- Các tố chất/ năng lực giả</w:t>
      </w:r>
      <w:r>
        <w:rPr>
          <w:rFonts w:ascii="Times New Roman" w:hAnsi="Times New Roman"/>
          <w:sz w:val="26"/>
          <w:szCs w:val="26"/>
        </w:rPr>
        <w:t>m sút/không phát triển: Tốc độ, Phản xạ vận động.</w:t>
      </w:r>
    </w:p>
    <w:p w14:paraId="19D8BF09" w14:textId="77777777" w:rsidR="00526D5F" w:rsidRDefault="00526D5F" w:rsidP="00526D5F">
      <w:pPr>
        <w:pStyle w:val="ListParagraph"/>
        <w:spacing w:after="0" w:line="276" w:lineRule="auto"/>
        <w:ind w:left="0" w:firstLine="567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- Tỉ lệ phần mỡ có sự biến đổi tích cực giảm từ 9.74% xuống 9.53%.</w:t>
      </w:r>
    </w:p>
    <w:p w14:paraId="2B25809B" w14:textId="77777777" w:rsidR="00526D5F" w:rsidRDefault="00526D5F" w:rsidP="00526D5F">
      <w:pPr>
        <w:pStyle w:val="ListParagraph"/>
        <w:spacing w:after="0" w:line="276" w:lineRule="auto"/>
        <w:ind w:left="0" w:firstLine="567"/>
        <w:jc w:val="both"/>
        <w:rPr>
          <w:rFonts w:ascii="Times New Roman" w:hAnsi="Times New Roman"/>
          <w:sz w:val="26"/>
          <w:szCs w:val="26"/>
        </w:rPr>
      </w:pPr>
      <w:r w:rsidRPr="00920866">
        <w:rPr>
          <w:rFonts w:ascii="Times New Roman" w:hAnsi="Times New Roman"/>
          <w:b/>
          <w:sz w:val="26"/>
          <w:szCs w:val="26"/>
        </w:rPr>
        <w:t xml:space="preserve">Kết Luận: </w:t>
      </w:r>
      <w:r>
        <w:rPr>
          <w:rFonts w:ascii="Times New Roman" w:hAnsi="Times New Roman"/>
          <w:sz w:val="26"/>
          <w:szCs w:val="26"/>
        </w:rPr>
        <w:t>Cần lưu ý các chương trình huấn luyện phát triển các tố chất/ năng lực: Tốc độ, Phản xạ vận động.</w:t>
      </w:r>
    </w:p>
    <w:p w14:paraId="58C386F6" w14:textId="77777777" w:rsidR="00321B99" w:rsidRPr="00107A75" w:rsidRDefault="00321B99" w:rsidP="00321B99">
      <w:pPr>
        <w:pStyle w:val="ListParagraph"/>
        <w:spacing w:after="0" w:line="276" w:lineRule="auto"/>
        <w:ind w:left="0" w:firstLine="567"/>
        <w:jc w:val="both"/>
        <w:rPr>
          <w:rFonts w:ascii="Segoe UI" w:hAnsi="Segoe UI" w:cs="Segoe UI"/>
          <w:color w:val="1E1E1E"/>
          <w:shd w:val="clear" w:color="auto" w:fill="FFFFFF"/>
        </w:rPr>
      </w:pPr>
    </w:p>
    <w:sectPr w:rsidR="00321B99" w:rsidRPr="00107A75" w:rsidSect="00C57B49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681D5" w14:textId="77777777" w:rsidR="0093417E" w:rsidRDefault="0093417E" w:rsidP="00A0493B">
      <w:pPr>
        <w:spacing w:after="0" w:line="240" w:lineRule="auto"/>
      </w:pPr>
      <w:r>
        <w:separator/>
      </w:r>
    </w:p>
  </w:endnote>
  <w:endnote w:type="continuationSeparator" w:id="0">
    <w:p w14:paraId="09BBA778" w14:textId="77777777" w:rsidR="0093417E" w:rsidRDefault="0093417E" w:rsidP="00A04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960CE" w14:textId="77777777" w:rsidR="0093417E" w:rsidRDefault="0093417E" w:rsidP="00A0493B">
      <w:pPr>
        <w:spacing w:after="0" w:line="240" w:lineRule="auto"/>
      </w:pPr>
      <w:r>
        <w:separator/>
      </w:r>
    </w:p>
  </w:footnote>
  <w:footnote w:type="continuationSeparator" w:id="0">
    <w:p w14:paraId="54404A7E" w14:textId="77777777" w:rsidR="0093417E" w:rsidRDefault="0093417E" w:rsidP="00A049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162"/>
    <w:multiLevelType w:val="multilevel"/>
    <w:tmpl w:val="745EDDC8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6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1" w15:restartNumberingAfterBreak="0">
    <w:nsid w:val="26611EAF"/>
    <w:multiLevelType w:val="hybridMultilevel"/>
    <w:tmpl w:val="028299FE"/>
    <w:lvl w:ilvl="0" w:tplc="65F022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414276"/>
    <w:multiLevelType w:val="hybridMultilevel"/>
    <w:tmpl w:val="CC068AC6"/>
    <w:lvl w:ilvl="0" w:tplc="CD3ACE2A">
      <w:numFmt w:val="bullet"/>
      <w:lvlText w:val="-"/>
      <w:lvlJc w:val="left"/>
      <w:pPr>
        <w:ind w:left="786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61827184"/>
    <w:multiLevelType w:val="hybridMultilevel"/>
    <w:tmpl w:val="52701B80"/>
    <w:lvl w:ilvl="0" w:tplc="A56240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5D6068"/>
    <w:multiLevelType w:val="hybridMultilevel"/>
    <w:tmpl w:val="9796EB70"/>
    <w:lvl w:ilvl="0" w:tplc="747426B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725983427">
    <w:abstractNumId w:val="0"/>
  </w:num>
  <w:num w:numId="2" w16cid:durableId="2127582765">
    <w:abstractNumId w:val="2"/>
  </w:num>
  <w:num w:numId="3" w16cid:durableId="962226701">
    <w:abstractNumId w:val="4"/>
  </w:num>
  <w:num w:numId="4" w16cid:durableId="116070337">
    <w:abstractNumId w:val="3"/>
  </w:num>
  <w:num w:numId="5" w16cid:durableId="20851031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wdCA0sLYwNLAyUdpeDU4uLM/DyQAvNaAJslrJcsAAAA"/>
  </w:docVars>
  <w:rsids>
    <w:rsidRoot w:val="00DA22F7"/>
    <w:rsid w:val="00002243"/>
    <w:rsid w:val="00012DDD"/>
    <w:rsid w:val="00020AA7"/>
    <w:rsid w:val="00022330"/>
    <w:rsid w:val="000249F0"/>
    <w:rsid w:val="00025519"/>
    <w:rsid w:val="00026571"/>
    <w:rsid w:val="000301DF"/>
    <w:rsid w:val="00031EBE"/>
    <w:rsid w:val="000320AB"/>
    <w:rsid w:val="00032DCC"/>
    <w:rsid w:val="00033071"/>
    <w:rsid w:val="000345B2"/>
    <w:rsid w:val="00034786"/>
    <w:rsid w:val="0003548C"/>
    <w:rsid w:val="00041B7C"/>
    <w:rsid w:val="00043650"/>
    <w:rsid w:val="000439E1"/>
    <w:rsid w:val="000626A3"/>
    <w:rsid w:val="00074047"/>
    <w:rsid w:val="00074FCA"/>
    <w:rsid w:val="000773D2"/>
    <w:rsid w:val="000806F0"/>
    <w:rsid w:val="00081006"/>
    <w:rsid w:val="0008115B"/>
    <w:rsid w:val="00091BBF"/>
    <w:rsid w:val="000922CE"/>
    <w:rsid w:val="00095FC9"/>
    <w:rsid w:val="00096065"/>
    <w:rsid w:val="000A05F4"/>
    <w:rsid w:val="000A6F86"/>
    <w:rsid w:val="000A76A7"/>
    <w:rsid w:val="000B1BA7"/>
    <w:rsid w:val="000B5E04"/>
    <w:rsid w:val="000C0B27"/>
    <w:rsid w:val="000C21E0"/>
    <w:rsid w:val="000C3C7E"/>
    <w:rsid w:val="000C4BB1"/>
    <w:rsid w:val="000D12C8"/>
    <w:rsid w:val="000D162F"/>
    <w:rsid w:val="000D46E3"/>
    <w:rsid w:val="000E267D"/>
    <w:rsid w:val="000F38DC"/>
    <w:rsid w:val="000F4039"/>
    <w:rsid w:val="000F529B"/>
    <w:rsid w:val="000F6F71"/>
    <w:rsid w:val="00103E19"/>
    <w:rsid w:val="00107A75"/>
    <w:rsid w:val="00113831"/>
    <w:rsid w:val="00114D6B"/>
    <w:rsid w:val="00116AF7"/>
    <w:rsid w:val="00116AF9"/>
    <w:rsid w:val="00122672"/>
    <w:rsid w:val="00123510"/>
    <w:rsid w:val="0012449F"/>
    <w:rsid w:val="0012461A"/>
    <w:rsid w:val="001276F2"/>
    <w:rsid w:val="00127DE4"/>
    <w:rsid w:val="001328A2"/>
    <w:rsid w:val="00132DBC"/>
    <w:rsid w:val="00134AB8"/>
    <w:rsid w:val="001377BF"/>
    <w:rsid w:val="00141D28"/>
    <w:rsid w:val="00143D18"/>
    <w:rsid w:val="00146FB3"/>
    <w:rsid w:val="00160B06"/>
    <w:rsid w:val="00163C51"/>
    <w:rsid w:val="00175613"/>
    <w:rsid w:val="00180A52"/>
    <w:rsid w:val="00182599"/>
    <w:rsid w:val="001825CA"/>
    <w:rsid w:val="00183277"/>
    <w:rsid w:val="00187B2B"/>
    <w:rsid w:val="001952C2"/>
    <w:rsid w:val="00197021"/>
    <w:rsid w:val="00197F1D"/>
    <w:rsid w:val="001A10BF"/>
    <w:rsid w:val="001A52F3"/>
    <w:rsid w:val="001A5EBF"/>
    <w:rsid w:val="001B0E27"/>
    <w:rsid w:val="001B1565"/>
    <w:rsid w:val="001B50F9"/>
    <w:rsid w:val="001B6062"/>
    <w:rsid w:val="001B710A"/>
    <w:rsid w:val="001B7820"/>
    <w:rsid w:val="001C06CC"/>
    <w:rsid w:val="001C1579"/>
    <w:rsid w:val="001C5205"/>
    <w:rsid w:val="001C5A77"/>
    <w:rsid w:val="001D6480"/>
    <w:rsid w:val="001D6B89"/>
    <w:rsid w:val="001E0DE0"/>
    <w:rsid w:val="001E5D30"/>
    <w:rsid w:val="001F43DD"/>
    <w:rsid w:val="001F4614"/>
    <w:rsid w:val="001F6A7C"/>
    <w:rsid w:val="00203968"/>
    <w:rsid w:val="00215BE3"/>
    <w:rsid w:val="00221735"/>
    <w:rsid w:val="002268CD"/>
    <w:rsid w:val="00231B78"/>
    <w:rsid w:val="002329C0"/>
    <w:rsid w:val="00232C2A"/>
    <w:rsid w:val="00233291"/>
    <w:rsid w:val="002341EE"/>
    <w:rsid w:val="00237F6C"/>
    <w:rsid w:val="00242728"/>
    <w:rsid w:val="00253202"/>
    <w:rsid w:val="00254963"/>
    <w:rsid w:val="0025680A"/>
    <w:rsid w:val="00257C85"/>
    <w:rsid w:val="002643AC"/>
    <w:rsid w:val="00266565"/>
    <w:rsid w:val="0027337E"/>
    <w:rsid w:val="00277918"/>
    <w:rsid w:val="00282816"/>
    <w:rsid w:val="00294A03"/>
    <w:rsid w:val="002A096E"/>
    <w:rsid w:val="002A4B42"/>
    <w:rsid w:val="002A6905"/>
    <w:rsid w:val="002B0D1E"/>
    <w:rsid w:val="002B5E91"/>
    <w:rsid w:val="002C466E"/>
    <w:rsid w:val="002C5C93"/>
    <w:rsid w:val="002D2FB9"/>
    <w:rsid w:val="002D6246"/>
    <w:rsid w:val="002F62BF"/>
    <w:rsid w:val="002F6322"/>
    <w:rsid w:val="002F742F"/>
    <w:rsid w:val="00303408"/>
    <w:rsid w:val="003116F4"/>
    <w:rsid w:val="00313151"/>
    <w:rsid w:val="00313E87"/>
    <w:rsid w:val="00320F94"/>
    <w:rsid w:val="00321B99"/>
    <w:rsid w:val="0032231B"/>
    <w:rsid w:val="0032392B"/>
    <w:rsid w:val="00326A18"/>
    <w:rsid w:val="00326C2C"/>
    <w:rsid w:val="003315C9"/>
    <w:rsid w:val="0033242F"/>
    <w:rsid w:val="003349F4"/>
    <w:rsid w:val="00335271"/>
    <w:rsid w:val="00336901"/>
    <w:rsid w:val="00337B0B"/>
    <w:rsid w:val="00343EF5"/>
    <w:rsid w:val="00344C40"/>
    <w:rsid w:val="003625AD"/>
    <w:rsid w:val="00362B84"/>
    <w:rsid w:val="00365C0A"/>
    <w:rsid w:val="00371AB9"/>
    <w:rsid w:val="00374950"/>
    <w:rsid w:val="0037547A"/>
    <w:rsid w:val="0038008D"/>
    <w:rsid w:val="0038441D"/>
    <w:rsid w:val="00385217"/>
    <w:rsid w:val="0038730C"/>
    <w:rsid w:val="00387824"/>
    <w:rsid w:val="00391FBE"/>
    <w:rsid w:val="00393253"/>
    <w:rsid w:val="00394E0F"/>
    <w:rsid w:val="00396B6F"/>
    <w:rsid w:val="003970AE"/>
    <w:rsid w:val="003A0FE3"/>
    <w:rsid w:val="003A7D78"/>
    <w:rsid w:val="003A7DD6"/>
    <w:rsid w:val="003B020F"/>
    <w:rsid w:val="003B75F9"/>
    <w:rsid w:val="003D4DEE"/>
    <w:rsid w:val="003D5378"/>
    <w:rsid w:val="003D591C"/>
    <w:rsid w:val="003E08C9"/>
    <w:rsid w:val="003E1865"/>
    <w:rsid w:val="003E1FFA"/>
    <w:rsid w:val="003E2850"/>
    <w:rsid w:val="003E4467"/>
    <w:rsid w:val="003F30FD"/>
    <w:rsid w:val="003F5AF5"/>
    <w:rsid w:val="0040024B"/>
    <w:rsid w:val="00400545"/>
    <w:rsid w:val="00400F30"/>
    <w:rsid w:val="00401F8A"/>
    <w:rsid w:val="00410050"/>
    <w:rsid w:val="00410211"/>
    <w:rsid w:val="00410814"/>
    <w:rsid w:val="00414C73"/>
    <w:rsid w:val="004173D0"/>
    <w:rsid w:val="00420EA1"/>
    <w:rsid w:val="004244F3"/>
    <w:rsid w:val="0042457F"/>
    <w:rsid w:val="0042669C"/>
    <w:rsid w:val="004305AB"/>
    <w:rsid w:val="00433D86"/>
    <w:rsid w:val="004348FD"/>
    <w:rsid w:val="0043632E"/>
    <w:rsid w:val="00441543"/>
    <w:rsid w:val="0044387D"/>
    <w:rsid w:val="00451CE5"/>
    <w:rsid w:val="0045281E"/>
    <w:rsid w:val="0045611B"/>
    <w:rsid w:val="00457838"/>
    <w:rsid w:val="00460CDF"/>
    <w:rsid w:val="0046209A"/>
    <w:rsid w:val="00462D48"/>
    <w:rsid w:val="004658E1"/>
    <w:rsid w:val="004707CA"/>
    <w:rsid w:val="00471F9A"/>
    <w:rsid w:val="00474B9C"/>
    <w:rsid w:val="00476D87"/>
    <w:rsid w:val="00480B22"/>
    <w:rsid w:val="00481FD7"/>
    <w:rsid w:val="0048710A"/>
    <w:rsid w:val="00490934"/>
    <w:rsid w:val="00491C6C"/>
    <w:rsid w:val="004B4CD6"/>
    <w:rsid w:val="004C3594"/>
    <w:rsid w:val="004C47B6"/>
    <w:rsid w:val="004C5AC0"/>
    <w:rsid w:val="004C62CC"/>
    <w:rsid w:val="004D65BB"/>
    <w:rsid w:val="004D71AB"/>
    <w:rsid w:val="004E1109"/>
    <w:rsid w:val="004E18B7"/>
    <w:rsid w:val="004E759C"/>
    <w:rsid w:val="00505555"/>
    <w:rsid w:val="005057D9"/>
    <w:rsid w:val="00506434"/>
    <w:rsid w:val="00507826"/>
    <w:rsid w:val="00511D29"/>
    <w:rsid w:val="00517AC9"/>
    <w:rsid w:val="00517B26"/>
    <w:rsid w:val="00520176"/>
    <w:rsid w:val="00520C06"/>
    <w:rsid w:val="00525F59"/>
    <w:rsid w:val="00526D5F"/>
    <w:rsid w:val="005275D7"/>
    <w:rsid w:val="00533478"/>
    <w:rsid w:val="005349F4"/>
    <w:rsid w:val="0053537C"/>
    <w:rsid w:val="00535FFC"/>
    <w:rsid w:val="00536DEC"/>
    <w:rsid w:val="005402AD"/>
    <w:rsid w:val="00540D4F"/>
    <w:rsid w:val="00540F05"/>
    <w:rsid w:val="00542FE4"/>
    <w:rsid w:val="0054491F"/>
    <w:rsid w:val="00550207"/>
    <w:rsid w:val="005523AC"/>
    <w:rsid w:val="005530D8"/>
    <w:rsid w:val="00553DB9"/>
    <w:rsid w:val="00555987"/>
    <w:rsid w:val="00560E3E"/>
    <w:rsid w:val="005659A9"/>
    <w:rsid w:val="0056624D"/>
    <w:rsid w:val="005669DD"/>
    <w:rsid w:val="00570D83"/>
    <w:rsid w:val="00572659"/>
    <w:rsid w:val="00576255"/>
    <w:rsid w:val="00584283"/>
    <w:rsid w:val="00584487"/>
    <w:rsid w:val="005847C7"/>
    <w:rsid w:val="00585DE9"/>
    <w:rsid w:val="00590F35"/>
    <w:rsid w:val="00591A04"/>
    <w:rsid w:val="005A0888"/>
    <w:rsid w:val="005A187E"/>
    <w:rsid w:val="005A66EE"/>
    <w:rsid w:val="005A70A0"/>
    <w:rsid w:val="005A7EE5"/>
    <w:rsid w:val="005B44F3"/>
    <w:rsid w:val="005C3278"/>
    <w:rsid w:val="005C497A"/>
    <w:rsid w:val="005C4E2D"/>
    <w:rsid w:val="005D0F26"/>
    <w:rsid w:val="005D29EE"/>
    <w:rsid w:val="005E180E"/>
    <w:rsid w:val="005E1CB9"/>
    <w:rsid w:val="005E233E"/>
    <w:rsid w:val="005E4585"/>
    <w:rsid w:val="005E5D77"/>
    <w:rsid w:val="005F008F"/>
    <w:rsid w:val="005F141C"/>
    <w:rsid w:val="005F5746"/>
    <w:rsid w:val="0060022B"/>
    <w:rsid w:val="00600342"/>
    <w:rsid w:val="00602279"/>
    <w:rsid w:val="006057DF"/>
    <w:rsid w:val="0060581E"/>
    <w:rsid w:val="00616036"/>
    <w:rsid w:val="0061646E"/>
    <w:rsid w:val="006212C9"/>
    <w:rsid w:val="00625930"/>
    <w:rsid w:val="006351CC"/>
    <w:rsid w:val="00635F17"/>
    <w:rsid w:val="00637D32"/>
    <w:rsid w:val="006406E6"/>
    <w:rsid w:val="00647812"/>
    <w:rsid w:val="00662857"/>
    <w:rsid w:val="00662C64"/>
    <w:rsid w:val="006645EE"/>
    <w:rsid w:val="00666CC6"/>
    <w:rsid w:val="006672E0"/>
    <w:rsid w:val="0067362A"/>
    <w:rsid w:val="00674092"/>
    <w:rsid w:val="00675025"/>
    <w:rsid w:val="00687735"/>
    <w:rsid w:val="00691FF4"/>
    <w:rsid w:val="006952D5"/>
    <w:rsid w:val="00696004"/>
    <w:rsid w:val="006A0A39"/>
    <w:rsid w:val="006A226A"/>
    <w:rsid w:val="006A2EE2"/>
    <w:rsid w:val="006B04E4"/>
    <w:rsid w:val="006B1901"/>
    <w:rsid w:val="006B2FE6"/>
    <w:rsid w:val="006B3DF5"/>
    <w:rsid w:val="006C27A7"/>
    <w:rsid w:val="006C3599"/>
    <w:rsid w:val="006C57DF"/>
    <w:rsid w:val="006D091F"/>
    <w:rsid w:val="006D1A29"/>
    <w:rsid w:val="006D59FC"/>
    <w:rsid w:val="006D6A64"/>
    <w:rsid w:val="006E04A4"/>
    <w:rsid w:val="006E126C"/>
    <w:rsid w:val="006E2917"/>
    <w:rsid w:val="006E438A"/>
    <w:rsid w:val="006E595F"/>
    <w:rsid w:val="006F468F"/>
    <w:rsid w:val="00700869"/>
    <w:rsid w:val="00711E1B"/>
    <w:rsid w:val="007211EF"/>
    <w:rsid w:val="007239AF"/>
    <w:rsid w:val="00723AA9"/>
    <w:rsid w:val="00724DC7"/>
    <w:rsid w:val="0072572B"/>
    <w:rsid w:val="007270C7"/>
    <w:rsid w:val="00727A1B"/>
    <w:rsid w:val="00734196"/>
    <w:rsid w:val="00740A8A"/>
    <w:rsid w:val="0074263C"/>
    <w:rsid w:val="00743D21"/>
    <w:rsid w:val="007505AC"/>
    <w:rsid w:val="007538A7"/>
    <w:rsid w:val="00754901"/>
    <w:rsid w:val="00760BC9"/>
    <w:rsid w:val="00765E39"/>
    <w:rsid w:val="0077061F"/>
    <w:rsid w:val="0077466A"/>
    <w:rsid w:val="00774B35"/>
    <w:rsid w:val="00775399"/>
    <w:rsid w:val="00781CB1"/>
    <w:rsid w:val="00782093"/>
    <w:rsid w:val="007823CE"/>
    <w:rsid w:val="00783D52"/>
    <w:rsid w:val="00785F89"/>
    <w:rsid w:val="00786B3C"/>
    <w:rsid w:val="00795CE0"/>
    <w:rsid w:val="007A1951"/>
    <w:rsid w:val="007A4075"/>
    <w:rsid w:val="007A4A39"/>
    <w:rsid w:val="007A4EFC"/>
    <w:rsid w:val="007A737C"/>
    <w:rsid w:val="007A758C"/>
    <w:rsid w:val="007B1FDE"/>
    <w:rsid w:val="007B3E0A"/>
    <w:rsid w:val="007B54DE"/>
    <w:rsid w:val="007B6BB1"/>
    <w:rsid w:val="007C34A1"/>
    <w:rsid w:val="007C51F7"/>
    <w:rsid w:val="007C5CD7"/>
    <w:rsid w:val="007C6803"/>
    <w:rsid w:val="007D1B3D"/>
    <w:rsid w:val="007D1C2D"/>
    <w:rsid w:val="007D58AB"/>
    <w:rsid w:val="007E00B4"/>
    <w:rsid w:val="007E43B8"/>
    <w:rsid w:val="007E58FA"/>
    <w:rsid w:val="007E712D"/>
    <w:rsid w:val="007F20C3"/>
    <w:rsid w:val="007F257D"/>
    <w:rsid w:val="007F2D34"/>
    <w:rsid w:val="007F59F9"/>
    <w:rsid w:val="008007CA"/>
    <w:rsid w:val="00800CAE"/>
    <w:rsid w:val="00801F3C"/>
    <w:rsid w:val="008034A1"/>
    <w:rsid w:val="0080372D"/>
    <w:rsid w:val="00811E23"/>
    <w:rsid w:val="00812401"/>
    <w:rsid w:val="00813AEC"/>
    <w:rsid w:val="00815F55"/>
    <w:rsid w:val="00816705"/>
    <w:rsid w:val="00817449"/>
    <w:rsid w:val="00824AE9"/>
    <w:rsid w:val="00831763"/>
    <w:rsid w:val="00831F49"/>
    <w:rsid w:val="00834E3C"/>
    <w:rsid w:val="00840F70"/>
    <w:rsid w:val="008460EF"/>
    <w:rsid w:val="00852C57"/>
    <w:rsid w:val="00855020"/>
    <w:rsid w:val="008564FE"/>
    <w:rsid w:val="00857F7A"/>
    <w:rsid w:val="00865A04"/>
    <w:rsid w:val="008660DE"/>
    <w:rsid w:val="0086649F"/>
    <w:rsid w:val="008700BE"/>
    <w:rsid w:val="00873BBB"/>
    <w:rsid w:val="0087792D"/>
    <w:rsid w:val="008808A1"/>
    <w:rsid w:val="0088593B"/>
    <w:rsid w:val="00890A13"/>
    <w:rsid w:val="008930A4"/>
    <w:rsid w:val="00897A9B"/>
    <w:rsid w:val="008A1BE8"/>
    <w:rsid w:val="008A7288"/>
    <w:rsid w:val="008A7DF8"/>
    <w:rsid w:val="008B0111"/>
    <w:rsid w:val="008B3869"/>
    <w:rsid w:val="008C0099"/>
    <w:rsid w:val="008C5FB1"/>
    <w:rsid w:val="008D3626"/>
    <w:rsid w:val="008D5154"/>
    <w:rsid w:val="008D6AF1"/>
    <w:rsid w:val="008E1E1D"/>
    <w:rsid w:val="008E5D85"/>
    <w:rsid w:val="008E6307"/>
    <w:rsid w:val="008E7231"/>
    <w:rsid w:val="008F0A53"/>
    <w:rsid w:val="008F17BC"/>
    <w:rsid w:val="008F19AA"/>
    <w:rsid w:val="008F2885"/>
    <w:rsid w:val="008F2CB4"/>
    <w:rsid w:val="008F3AD6"/>
    <w:rsid w:val="00900E5D"/>
    <w:rsid w:val="0090148A"/>
    <w:rsid w:val="009017F3"/>
    <w:rsid w:val="00903925"/>
    <w:rsid w:val="00907437"/>
    <w:rsid w:val="0091179B"/>
    <w:rsid w:val="009131BE"/>
    <w:rsid w:val="00914F05"/>
    <w:rsid w:val="00924980"/>
    <w:rsid w:val="00926F04"/>
    <w:rsid w:val="00927FE6"/>
    <w:rsid w:val="00930EDC"/>
    <w:rsid w:val="00932042"/>
    <w:rsid w:val="00932C0E"/>
    <w:rsid w:val="00933322"/>
    <w:rsid w:val="0093417E"/>
    <w:rsid w:val="00935A9C"/>
    <w:rsid w:val="00937167"/>
    <w:rsid w:val="00942BAB"/>
    <w:rsid w:val="00954FEE"/>
    <w:rsid w:val="00956A92"/>
    <w:rsid w:val="00957609"/>
    <w:rsid w:val="00962AE0"/>
    <w:rsid w:val="00965199"/>
    <w:rsid w:val="009663E0"/>
    <w:rsid w:val="00967A9D"/>
    <w:rsid w:val="00970678"/>
    <w:rsid w:val="009748D8"/>
    <w:rsid w:val="0098080B"/>
    <w:rsid w:val="00982A14"/>
    <w:rsid w:val="00983883"/>
    <w:rsid w:val="0098433E"/>
    <w:rsid w:val="0098475F"/>
    <w:rsid w:val="009879F3"/>
    <w:rsid w:val="00991F9F"/>
    <w:rsid w:val="00995A4A"/>
    <w:rsid w:val="009974CC"/>
    <w:rsid w:val="009A6622"/>
    <w:rsid w:val="009B56DE"/>
    <w:rsid w:val="009C06A7"/>
    <w:rsid w:val="009C0E15"/>
    <w:rsid w:val="009C36CC"/>
    <w:rsid w:val="009D0A19"/>
    <w:rsid w:val="009D3144"/>
    <w:rsid w:val="009D5AB3"/>
    <w:rsid w:val="009D65CD"/>
    <w:rsid w:val="009E097D"/>
    <w:rsid w:val="009E629D"/>
    <w:rsid w:val="009E69D4"/>
    <w:rsid w:val="009E79BF"/>
    <w:rsid w:val="009F0EA3"/>
    <w:rsid w:val="009F2636"/>
    <w:rsid w:val="009F6AAC"/>
    <w:rsid w:val="00A0493B"/>
    <w:rsid w:val="00A04C09"/>
    <w:rsid w:val="00A05E01"/>
    <w:rsid w:val="00A0618E"/>
    <w:rsid w:val="00A10B9D"/>
    <w:rsid w:val="00A10FEE"/>
    <w:rsid w:val="00A12744"/>
    <w:rsid w:val="00A14358"/>
    <w:rsid w:val="00A20517"/>
    <w:rsid w:val="00A20C2C"/>
    <w:rsid w:val="00A233E7"/>
    <w:rsid w:val="00A27C64"/>
    <w:rsid w:val="00A3234E"/>
    <w:rsid w:val="00A32C36"/>
    <w:rsid w:val="00A34BD3"/>
    <w:rsid w:val="00A35F1E"/>
    <w:rsid w:val="00A37CF9"/>
    <w:rsid w:val="00A40C3F"/>
    <w:rsid w:val="00A41692"/>
    <w:rsid w:val="00A41AA6"/>
    <w:rsid w:val="00A431E1"/>
    <w:rsid w:val="00A43259"/>
    <w:rsid w:val="00A43D8B"/>
    <w:rsid w:val="00A45354"/>
    <w:rsid w:val="00A51267"/>
    <w:rsid w:val="00A5400D"/>
    <w:rsid w:val="00A57F91"/>
    <w:rsid w:val="00A60D03"/>
    <w:rsid w:val="00A60EC0"/>
    <w:rsid w:val="00A64C57"/>
    <w:rsid w:val="00A65109"/>
    <w:rsid w:val="00A855E4"/>
    <w:rsid w:val="00A85D0D"/>
    <w:rsid w:val="00A90EA0"/>
    <w:rsid w:val="00A96495"/>
    <w:rsid w:val="00A972AB"/>
    <w:rsid w:val="00AA08C9"/>
    <w:rsid w:val="00AA0D8A"/>
    <w:rsid w:val="00AA56B5"/>
    <w:rsid w:val="00AA5CDB"/>
    <w:rsid w:val="00AA60E5"/>
    <w:rsid w:val="00AA680E"/>
    <w:rsid w:val="00AA6F51"/>
    <w:rsid w:val="00AB137B"/>
    <w:rsid w:val="00AB1CF5"/>
    <w:rsid w:val="00AB34D8"/>
    <w:rsid w:val="00AB6D15"/>
    <w:rsid w:val="00AC0D56"/>
    <w:rsid w:val="00AC3FAA"/>
    <w:rsid w:val="00AD0A1B"/>
    <w:rsid w:val="00AD1405"/>
    <w:rsid w:val="00AD46EB"/>
    <w:rsid w:val="00AE5924"/>
    <w:rsid w:val="00AF1132"/>
    <w:rsid w:val="00AF15F9"/>
    <w:rsid w:val="00AF1E8B"/>
    <w:rsid w:val="00AF2B75"/>
    <w:rsid w:val="00AF45E6"/>
    <w:rsid w:val="00AF5495"/>
    <w:rsid w:val="00B001D1"/>
    <w:rsid w:val="00B00E27"/>
    <w:rsid w:val="00B02427"/>
    <w:rsid w:val="00B04C72"/>
    <w:rsid w:val="00B20599"/>
    <w:rsid w:val="00B23287"/>
    <w:rsid w:val="00B312AB"/>
    <w:rsid w:val="00B32C43"/>
    <w:rsid w:val="00B3465C"/>
    <w:rsid w:val="00B3612A"/>
    <w:rsid w:val="00B37339"/>
    <w:rsid w:val="00B42A33"/>
    <w:rsid w:val="00B42A4D"/>
    <w:rsid w:val="00B42D0F"/>
    <w:rsid w:val="00B43D6F"/>
    <w:rsid w:val="00B44525"/>
    <w:rsid w:val="00B45C81"/>
    <w:rsid w:val="00B51DB4"/>
    <w:rsid w:val="00B53B9F"/>
    <w:rsid w:val="00B576D9"/>
    <w:rsid w:val="00B622D0"/>
    <w:rsid w:val="00B661AB"/>
    <w:rsid w:val="00B72459"/>
    <w:rsid w:val="00B72992"/>
    <w:rsid w:val="00B7606D"/>
    <w:rsid w:val="00B80721"/>
    <w:rsid w:val="00B81BE4"/>
    <w:rsid w:val="00B81CEC"/>
    <w:rsid w:val="00B82CCB"/>
    <w:rsid w:val="00B841F2"/>
    <w:rsid w:val="00B963B1"/>
    <w:rsid w:val="00BA0042"/>
    <w:rsid w:val="00BA1830"/>
    <w:rsid w:val="00BA1B22"/>
    <w:rsid w:val="00BA3AF3"/>
    <w:rsid w:val="00BA4B17"/>
    <w:rsid w:val="00BA53C7"/>
    <w:rsid w:val="00BA5FD8"/>
    <w:rsid w:val="00BA61F3"/>
    <w:rsid w:val="00BA62C3"/>
    <w:rsid w:val="00BA674D"/>
    <w:rsid w:val="00BA68DB"/>
    <w:rsid w:val="00BB015B"/>
    <w:rsid w:val="00BB1D92"/>
    <w:rsid w:val="00BB2044"/>
    <w:rsid w:val="00BB491C"/>
    <w:rsid w:val="00BB5B05"/>
    <w:rsid w:val="00BC1858"/>
    <w:rsid w:val="00BC26B6"/>
    <w:rsid w:val="00BC56A2"/>
    <w:rsid w:val="00BC6F66"/>
    <w:rsid w:val="00BD0087"/>
    <w:rsid w:val="00BD28A7"/>
    <w:rsid w:val="00BD4685"/>
    <w:rsid w:val="00BD49F8"/>
    <w:rsid w:val="00BE0226"/>
    <w:rsid w:val="00BE08FF"/>
    <w:rsid w:val="00BE0D37"/>
    <w:rsid w:val="00BF0889"/>
    <w:rsid w:val="00BF1F68"/>
    <w:rsid w:val="00BF4E0C"/>
    <w:rsid w:val="00C0413C"/>
    <w:rsid w:val="00C04334"/>
    <w:rsid w:val="00C16431"/>
    <w:rsid w:val="00C16A3E"/>
    <w:rsid w:val="00C27990"/>
    <w:rsid w:val="00C3306D"/>
    <w:rsid w:val="00C33955"/>
    <w:rsid w:val="00C37E9C"/>
    <w:rsid w:val="00C405DA"/>
    <w:rsid w:val="00C41DF9"/>
    <w:rsid w:val="00C41EA9"/>
    <w:rsid w:val="00C45431"/>
    <w:rsid w:val="00C46662"/>
    <w:rsid w:val="00C51B38"/>
    <w:rsid w:val="00C53459"/>
    <w:rsid w:val="00C57B49"/>
    <w:rsid w:val="00C639C5"/>
    <w:rsid w:val="00C64033"/>
    <w:rsid w:val="00C66491"/>
    <w:rsid w:val="00C66ABA"/>
    <w:rsid w:val="00C67B35"/>
    <w:rsid w:val="00C71010"/>
    <w:rsid w:val="00C710A8"/>
    <w:rsid w:val="00C71C30"/>
    <w:rsid w:val="00C74EF6"/>
    <w:rsid w:val="00C82F5A"/>
    <w:rsid w:val="00C8309D"/>
    <w:rsid w:val="00C84F5B"/>
    <w:rsid w:val="00C855BC"/>
    <w:rsid w:val="00C97288"/>
    <w:rsid w:val="00CB4B54"/>
    <w:rsid w:val="00CB4BFA"/>
    <w:rsid w:val="00CB5462"/>
    <w:rsid w:val="00CC113F"/>
    <w:rsid w:val="00CC3AAA"/>
    <w:rsid w:val="00CC77F1"/>
    <w:rsid w:val="00CD0A1A"/>
    <w:rsid w:val="00CD53EF"/>
    <w:rsid w:val="00CE3C49"/>
    <w:rsid w:val="00CE51E9"/>
    <w:rsid w:val="00CF2808"/>
    <w:rsid w:val="00CF71EA"/>
    <w:rsid w:val="00D021F7"/>
    <w:rsid w:val="00D023D1"/>
    <w:rsid w:val="00D0580B"/>
    <w:rsid w:val="00D10954"/>
    <w:rsid w:val="00D10B21"/>
    <w:rsid w:val="00D13404"/>
    <w:rsid w:val="00D136D0"/>
    <w:rsid w:val="00D1459A"/>
    <w:rsid w:val="00D25B10"/>
    <w:rsid w:val="00D26A49"/>
    <w:rsid w:val="00D33B24"/>
    <w:rsid w:val="00D34342"/>
    <w:rsid w:val="00D429AA"/>
    <w:rsid w:val="00D42E5E"/>
    <w:rsid w:val="00D519C2"/>
    <w:rsid w:val="00D537BE"/>
    <w:rsid w:val="00D54944"/>
    <w:rsid w:val="00D54B7A"/>
    <w:rsid w:val="00D61DA0"/>
    <w:rsid w:val="00D66F29"/>
    <w:rsid w:val="00D67A13"/>
    <w:rsid w:val="00D705E6"/>
    <w:rsid w:val="00D77D1F"/>
    <w:rsid w:val="00D80744"/>
    <w:rsid w:val="00D875B9"/>
    <w:rsid w:val="00D94A25"/>
    <w:rsid w:val="00DA0CDE"/>
    <w:rsid w:val="00DA22F7"/>
    <w:rsid w:val="00DA5C6C"/>
    <w:rsid w:val="00DA5D68"/>
    <w:rsid w:val="00DB0ED8"/>
    <w:rsid w:val="00DB143B"/>
    <w:rsid w:val="00DB1486"/>
    <w:rsid w:val="00DB1BFA"/>
    <w:rsid w:val="00DB1C11"/>
    <w:rsid w:val="00DB3D4A"/>
    <w:rsid w:val="00DC1A11"/>
    <w:rsid w:val="00DC4065"/>
    <w:rsid w:val="00DC7405"/>
    <w:rsid w:val="00DE2402"/>
    <w:rsid w:val="00DE2835"/>
    <w:rsid w:val="00DE3C91"/>
    <w:rsid w:val="00DE6698"/>
    <w:rsid w:val="00DE756B"/>
    <w:rsid w:val="00DF1A75"/>
    <w:rsid w:val="00DF1C65"/>
    <w:rsid w:val="00DF2C84"/>
    <w:rsid w:val="00DF4373"/>
    <w:rsid w:val="00DF6B42"/>
    <w:rsid w:val="00DF75E3"/>
    <w:rsid w:val="00E0195C"/>
    <w:rsid w:val="00E0495B"/>
    <w:rsid w:val="00E06CB3"/>
    <w:rsid w:val="00E073C8"/>
    <w:rsid w:val="00E12F36"/>
    <w:rsid w:val="00E173CE"/>
    <w:rsid w:val="00E3031B"/>
    <w:rsid w:val="00E30AB4"/>
    <w:rsid w:val="00E33332"/>
    <w:rsid w:val="00E33C38"/>
    <w:rsid w:val="00E41B40"/>
    <w:rsid w:val="00E4604E"/>
    <w:rsid w:val="00E46BD1"/>
    <w:rsid w:val="00E46FBD"/>
    <w:rsid w:val="00E47C1D"/>
    <w:rsid w:val="00E622F1"/>
    <w:rsid w:val="00E66262"/>
    <w:rsid w:val="00E66900"/>
    <w:rsid w:val="00E703C3"/>
    <w:rsid w:val="00E7072D"/>
    <w:rsid w:val="00E71485"/>
    <w:rsid w:val="00E71ACD"/>
    <w:rsid w:val="00E82AC9"/>
    <w:rsid w:val="00E83CDC"/>
    <w:rsid w:val="00E8495F"/>
    <w:rsid w:val="00E914CC"/>
    <w:rsid w:val="00E929A2"/>
    <w:rsid w:val="00E95329"/>
    <w:rsid w:val="00EA0261"/>
    <w:rsid w:val="00EA3B86"/>
    <w:rsid w:val="00EA4676"/>
    <w:rsid w:val="00EA5B9F"/>
    <w:rsid w:val="00EB2BDC"/>
    <w:rsid w:val="00EB373D"/>
    <w:rsid w:val="00EB56C3"/>
    <w:rsid w:val="00EB592B"/>
    <w:rsid w:val="00EB6C2F"/>
    <w:rsid w:val="00EC268A"/>
    <w:rsid w:val="00EC433F"/>
    <w:rsid w:val="00EC4EB0"/>
    <w:rsid w:val="00ED14BC"/>
    <w:rsid w:val="00ED3002"/>
    <w:rsid w:val="00ED3194"/>
    <w:rsid w:val="00ED4519"/>
    <w:rsid w:val="00ED6C74"/>
    <w:rsid w:val="00EE0B78"/>
    <w:rsid w:val="00EE1F87"/>
    <w:rsid w:val="00EE56A0"/>
    <w:rsid w:val="00EE6B7D"/>
    <w:rsid w:val="00EE75D5"/>
    <w:rsid w:val="00F00BC2"/>
    <w:rsid w:val="00F05ECB"/>
    <w:rsid w:val="00F0657C"/>
    <w:rsid w:val="00F071FF"/>
    <w:rsid w:val="00F10540"/>
    <w:rsid w:val="00F114CB"/>
    <w:rsid w:val="00F1755A"/>
    <w:rsid w:val="00F256FB"/>
    <w:rsid w:val="00F36922"/>
    <w:rsid w:val="00F4265B"/>
    <w:rsid w:val="00F456F8"/>
    <w:rsid w:val="00F46619"/>
    <w:rsid w:val="00F46A3E"/>
    <w:rsid w:val="00F46E9F"/>
    <w:rsid w:val="00F4733C"/>
    <w:rsid w:val="00F50476"/>
    <w:rsid w:val="00F50BDE"/>
    <w:rsid w:val="00F53E1A"/>
    <w:rsid w:val="00F53F33"/>
    <w:rsid w:val="00F54927"/>
    <w:rsid w:val="00F6205D"/>
    <w:rsid w:val="00F70AA7"/>
    <w:rsid w:val="00F74CF5"/>
    <w:rsid w:val="00F7504D"/>
    <w:rsid w:val="00F82BE9"/>
    <w:rsid w:val="00F82C64"/>
    <w:rsid w:val="00F83D5D"/>
    <w:rsid w:val="00F83E66"/>
    <w:rsid w:val="00F83EA9"/>
    <w:rsid w:val="00FA29B8"/>
    <w:rsid w:val="00FA6A54"/>
    <w:rsid w:val="00FA6F48"/>
    <w:rsid w:val="00FB6D68"/>
    <w:rsid w:val="00FC0269"/>
    <w:rsid w:val="00FC298B"/>
    <w:rsid w:val="00FD0023"/>
    <w:rsid w:val="00FD6EC1"/>
    <w:rsid w:val="00FE3BF7"/>
    <w:rsid w:val="00FE4397"/>
    <w:rsid w:val="00FF0B64"/>
    <w:rsid w:val="00FF1041"/>
    <w:rsid w:val="00FF2D5A"/>
    <w:rsid w:val="00FF502E"/>
    <w:rsid w:val="00FF5087"/>
    <w:rsid w:val="00FF6562"/>
    <w:rsid w:val="00FF78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3140F"/>
  <w15:docId w15:val="{9BFFB65D-EF39-496E-892D-C8C7DC4E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E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5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020F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1B710A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1"/>
      <w:szCs w:val="21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B710A"/>
    <w:rPr>
      <w:rFonts w:ascii="Times New Roman" w:eastAsia="Times New Roman" w:hAnsi="Times New Roman" w:cs="Times New Roman"/>
      <w:sz w:val="21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C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C2F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10B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10B2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4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93B"/>
  </w:style>
  <w:style w:type="paragraph" w:styleId="Footer">
    <w:name w:val="footer"/>
    <w:basedOn w:val="Normal"/>
    <w:link w:val="FooterChar"/>
    <w:uiPriority w:val="99"/>
    <w:unhideWhenUsed/>
    <w:rsid w:val="00A04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9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2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40AC6-E90B-47C2-8393-B33AA2887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3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đức anh</cp:lastModifiedBy>
  <cp:revision>98</cp:revision>
  <dcterms:created xsi:type="dcterms:W3CDTF">2022-11-16T03:37:00Z</dcterms:created>
  <dcterms:modified xsi:type="dcterms:W3CDTF">2023-09-18T21:31:00Z</dcterms:modified>
  <dc:identifier/>
  <dc:language/>
</cp:coreProperties>
</file>